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8E1014" w14:textId="1FD759C2" w:rsidR="000A0787" w:rsidRPr="000A0787" w:rsidRDefault="000A0787" w:rsidP="000A0787">
      <w:pPr>
        <w:pStyle w:val="Titolo1"/>
      </w:pPr>
      <w:bookmarkStart w:id="0" w:name="bookmark_body"/>
      <w:bookmarkEnd w:id="0"/>
      <w:r w:rsidRPr="000A0787">
        <w:t>PROVVEDIMENTO</w:t>
      </w:r>
    </w:p>
    <w:p w14:paraId="298BC8BA" w14:textId="77777777" w:rsidR="000A0787" w:rsidRDefault="000A0787" w:rsidP="000A0787">
      <w:pPr>
        <w:widowControl w:val="0"/>
        <w:spacing w:before="60"/>
        <w:ind w:right="-45"/>
        <w:rPr>
          <w:rFonts w:asciiTheme="minorHAnsi" w:eastAsia="Calibri" w:hAnsiTheme="minorHAnsi" w:cstheme="minorHAnsi"/>
          <w:b/>
          <w:bCs/>
          <w:szCs w:val="20"/>
        </w:rPr>
      </w:pPr>
    </w:p>
    <w:p w14:paraId="05C5059A" w14:textId="08FA5009" w:rsidR="00532EA3" w:rsidRPr="00DA541E" w:rsidRDefault="00285E0C" w:rsidP="00532EA3">
      <w:pPr>
        <w:spacing w:after="0"/>
        <w:rPr>
          <w:u w:val="single"/>
        </w:rPr>
      </w:pPr>
      <w:r w:rsidRPr="005F6F7C">
        <w:rPr>
          <w:rFonts w:asciiTheme="minorHAnsi" w:eastAsia="Calibri" w:hAnsiTheme="minorHAnsi" w:cstheme="minorHAnsi"/>
          <w:b/>
          <w:bCs/>
          <w:szCs w:val="20"/>
        </w:rPr>
        <w:t>OGGETTO</w:t>
      </w:r>
      <w:r w:rsidRPr="005F6F7C">
        <w:rPr>
          <w:rFonts w:asciiTheme="minorHAnsi" w:eastAsia="Calibri" w:hAnsiTheme="minorHAnsi" w:cstheme="minorHAnsi"/>
          <w:i/>
          <w:iCs/>
          <w:szCs w:val="20"/>
        </w:rPr>
        <w:t xml:space="preserve">: NOMINA DEL RESPONSABILE UNICO DEL PROGETTO AI SENSI DELL’ART. 15 E DELL’ALLEGATO I.2 DEL DECRETO LEGISLATIVO 31 MARZO 2023 N. 36 E IMPEGNO PROVVISORIO DELLE SOMME NECESSARIE PER L’AFFIDAMENTO </w:t>
      </w:r>
      <w:r w:rsidRPr="00DA541E">
        <w:t xml:space="preserve">CAMPO.DELLA.FORNITURA DI “CAMPO.PRODOTTO” NELL’AMBITO DEL </w:t>
      </w:r>
      <w:r>
        <w:t>CAMPO.PROGETTO.</w:t>
      </w:r>
    </w:p>
    <w:p w14:paraId="371BE195" w14:textId="77777777" w:rsidR="000A0787" w:rsidRPr="000A0787" w:rsidRDefault="000A0787" w:rsidP="000A0787">
      <w:pPr>
        <w:pStyle w:val="Titolo2"/>
      </w:pPr>
      <w:r w:rsidRPr="000A0787">
        <w:t>IL RESPONSABILE DELLA SEDE SECONDARIA DI BARI DELL’IPSP</w:t>
      </w:r>
    </w:p>
    <w:p w14:paraId="43A9D34A" w14:textId="77777777" w:rsidR="000A0787" w:rsidRPr="005F6F7C" w:rsidRDefault="000A0787" w:rsidP="000A0787">
      <w:pPr>
        <w:widowControl w:val="0"/>
        <w:spacing w:before="60"/>
        <w:ind w:right="-45"/>
        <w:rPr>
          <w:rFonts w:asciiTheme="minorHAnsi" w:eastAsia="Calibri" w:hAnsiTheme="minorHAnsi" w:cstheme="minorHAnsi"/>
          <w:szCs w:val="20"/>
        </w:rPr>
      </w:pPr>
    </w:p>
    <w:p w14:paraId="651BA6A1"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islativo del 4 giugno 2003, n. 127 recante “</w:t>
      </w:r>
      <w:r w:rsidRPr="005F6F7C">
        <w:rPr>
          <w:rFonts w:asciiTheme="minorHAnsi" w:eastAsia="Calibri" w:hAnsiTheme="minorHAnsi" w:cstheme="minorHAnsi"/>
          <w:i/>
          <w:iCs/>
          <w:szCs w:val="20"/>
        </w:rPr>
        <w:t>Riordino del Consiglio Nazionale delle Ricerche</w:t>
      </w:r>
      <w:r w:rsidRPr="005F6F7C">
        <w:rPr>
          <w:rFonts w:asciiTheme="minorHAnsi" w:eastAsia="Calibri" w:hAnsiTheme="minorHAnsi" w:cstheme="minorHAnsi"/>
          <w:szCs w:val="20"/>
        </w:rPr>
        <w:t>”;</w:t>
      </w:r>
    </w:p>
    <w:p w14:paraId="70D46C2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dicembre 2009 n. 213, recante “</w:t>
      </w:r>
      <w:r w:rsidRPr="005F6F7C">
        <w:rPr>
          <w:rFonts w:asciiTheme="minorHAnsi" w:eastAsia="Calibri" w:hAnsiTheme="minorHAnsi" w:cstheme="minorHAnsi"/>
          <w:i/>
          <w:szCs w:val="20"/>
        </w:rPr>
        <w:t>Riordino del Consiglio Nazionale delle Ricerche in attuazione</w:t>
      </w:r>
      <w:r w:rsidRPr="005F6F7C">
        <w:rPr>
          <w:rFonts w:asciiTheme="minorHAnsi" w:eastAsia="Calibri" w:hAnsiTheme="minorHAnsi" w:cstheme="minorHAnsi"/>
          <w:szCs w:val="20"/>
        </w:rPr>
        <w:t xml:space="preserve"> </w:t>
      </w:r>
      <w:r w:rsidRPr="005F6F7C">
        <w:rPr>
          <w:rFonts w:asciiTheme="minorHAnsi" w:eastAsia="Calibri" w:hAnsiTheme="minorHAnsi" w:cstheme="minorHAnsi"/>
          <w:i/>
          <w:szCs w:val="20"/>
        </w:rPr>
        <w:t>dell’articolo 1 della Legge 27 settembre 2007, n. 165</w:t>
      </w:r>
      <w:r w:rsidRPr="005F6F7C">
        <w:rPr>
          <w:rFonts w:asciiTheme="minorHAnsi" w:eastAsia="Calibri" w:hAnsiTheme="minorHAnsi" w:cstheme="minorHAnsi"/>
          <w:szCs w:val="20"/>
        </w:rPr>
        <w:t>”;</w:t>
      </w:r>
    </w:p>
    <w:p w14:paraId="2045925F"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25 novembre 2016 n. 218, recante “</w:t>
      </w:r>
      <w:r w:rsidRPr="005F6F7C">
        <w:rPr>
          <w:rFonts w:asciiTheme="minorHAnsi" w:eastAsia="Calibri" w:hAnsiTheme="minorHAnsi" w:cstheme="minorHAnsi"/>
          <w:i/>
          <w:szCs w:val="20"/>
        </w:rPr>
        <w:t>Semplificazione delle attività degli enti pubblici di ricerca ai sensi dell'articolo 13 della legge 7 agosto 2015, n. 124</w:t>
      </w:r>
      <w:r w:rsidRPr="005F6F7C">
        <w:rPr>
          <w:rFonts w:asciiTheme="minorHAnsi" w:eastAsia="Calibri" w:hAnsiTheme="minorHAnsi" w:cstheme="minorHAnsi"/>
          <w:szCs w:val="20"/>
        </w:rPr>
        <w:t>”;</w:t>
      </w:r>
    </w:p>
    <w:p w14:paraId="280D1291" w14:textId="77777777" w:rsidR="000A0787" w:rsidRPr="005F6F7C" w:rsidRDefault="000A0787" w:rsidP="000A0787">
      <w:pPr>
        <w:widowControl w:val="0"/>
        <w:spacing w:before="60"/>
        <w:rPr>
          <w:rFonts w:asciiTheme="minorHAnsi" w:eastAsia="Calibri" w:hAnsiTheme="minorHAnsi" w:cstheme="minorHAnsi"/>
          <w:b/>
          <w:bCs/>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lo Statuto del Consiglio Nazionale delle Ricerche, emanato con provvedimento del Presidente n. 93, prot. AMMCNT-CNR n. 0051080 del 19 luglio 2018, di cui è stato dato l’avviso di pubblicazione sul sito del Ministero dell’Istruzione, dell’Università e della Ricerca in data 25 luglio 2018, entrato in vigore in data 1° agosto 2018;</w:t>
      </w:r>
    </w:p>
    <w:p w14:paraId="188E062A"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Regolamento del personale del Consiglio Nazionale delle Ricerche emanato con decreto del Presidente prot. n. 25035 in data 4 maggio 2005, pubblicato nel Supplemento ordinario n. 101 alla Gazzetta Ufficiale della Repubblica Italiana n. 124 del 30 maggio 2005;</w:t>
      </w:r>
    </w:p>
    <w:p w14:paraId="1B8F49A9"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marzo 2023, n. 36 rubricato “</w:t>
      </w:r>
      <w:r w:rsidRPr="005F6F7C">
        <w:rPr>
          <w:rFonts w:asciiTheme="minorHAnsi" w:eastAsia="Calibri" w:hAnsiTheme="minorHAnsi" w:cstheme="minorHAnsi"/>
          <w:i/>
          <w:iCs/>
          <w:szCs w:val="20"/>
        </w:rPr>
        <w:t>Codice dei Contratti Pubblici in attuazione dell’articolo 1 della legge 21 giugno 2022, n. 78, recante delega al Governo in materia di contratti pubblici</w:t>
      </w:r>
      <w:r w:rsidRPr="005F6F7C">
        <w:rPr>
          <w:rFonts w:asciiTheme="minorHAnsi" w:eastAsia="Calibri" w:hAnsiTheme="minorHAnsi" w:cstheme="minorHAnsi"/>
          <w:szCs w:val="20"/>
        </w:rPr>
        <w:t>”, pubblicato sul Supplemento Ordinario n. 12 della GU n. 77 del 31 marzo 2023 (nel seguito per brevità “Codice”);</w:t>
      </w:r>
    </w:p>
    <w:p w14:paraId="6309880C"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16 luglio 2020 n. 76 convertito, con modificazioni, dalla Legge 11 settembre 2020, n. 120, per le parti ancora in vigore;</w:t>
      </w:r>
    </w:p>
    <w:p w14:paraId="7FB52247"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1 maggio 2021 n. 77, convertito con modificazioni dalla legge n. 108 del 2021;</w:t>
      </w:r>
    </w:p>
    <w:p w14:paraId="62F0E98A"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4 febbraio 2023, n. 13 convertito con modificazioni dalla legge 21 aprile 2023, n 41;</w:t>
      </w:r>
    </w:p>
    <w:p w14:paraId="4F3C34C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0 dicembre 2023 n. 215, convertito con modificazioni dalla L. 23 febbraio 2024, n. 18;</w:t>
      </w:r>
    </w:p>
    <w:p w14:paraId="53C110AE"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 marzo 2024, n. 19, convertito con modificazioni dalla L. 29 aprile 2024, n. 56;</w:t>
      </w:r>
    </w:p>
    <w:p w14:paraId="30A9B602" w14:textId="7044BAA1" w:rsidR="000A0787"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VISTO</w:t>
      </w:r>
      <w:r w:rsidRPr="005F6F7C">
        <w:rPr>
          <w:rFonts w:asciiTheme="minorHAnsi" w:eastAsia="Calibri" w:hAnsiTheme="minorHAnsi" w:cstheme="minorHAnsi"/>
          <w:szCs w:val="20"/>
        </w:rPr>
        <w:t xml:space="preserve"> il Provvedimento del</w:t>
      </w:r>
      <w:r>
        <w:rPr>
          <w:rFonts w:asciiTheme="minorHAnsi" w:eastAsia="Calibri" w:hAnsiTheme="minorHAnsi" w:cstheme="minorHAnsi"/>
          <w:szCs w:val="20"/>
        </w:rPr>
        <w:t xml:space="preserve"> </w:t>
      </w:r>
      <w:r w:rsidRPr="009D7789">
        <w:rPr>
          <w:rFonts w:asciiTheme="minorHAnsi" w:eastAsia="Calibri" w:hAnsiTheme="minorHAnsi" w:cstheme="minorHAnsi"/>
          <w:szCs w:val="20"/>
        </w:rPr>
        <w:t>Direttore Generale del Consiglio Nazionale delle Ricerche n. 69 prot. 140496 del 29/4/2024, con cui al dott. Francesco Di Serio è stato attribuito l’incarico di Direttore dell’IPSP del Consiglio Nazionale delle Ricerche a decorrere dal giorno 1/5/2024 per quattro anni</w:t>
      </w:r>
      <w:r w:rsidRPr="005F6F7C">
        <w:rPr>
          <w:rFonts w:asciiTheme="minorHAnsi" w:eastAsia="Calibri" w:hAnsiTheme="minorHAnsi" w:cstheme="minorHAnsi"/>
          <w:szCs w:val="20"/>
        </w:rPr>
        <w:t>;</w:t>
      </w:r>
    </w:p>
    <w:p w14:paraId="4573F49D" w14:textId="65774DCE" w:rsidR="00CE7CFC" w:rsidRPr="00CE7CFC" w:rsidRDefault="00CE7CFC" w:rsidP="000A0787">
      <w:pPr>
        <w:spacing w:before="60"/>
        <w:rPr>
          <w:rFonts w:asciiTheme="minorHAnsi" w:hAnsiTheme="minorHAnsi" w:cstheme="minorHAnsi"/>
          <w:szCs w:val="20"/>
        </w:rPr>
      </w:pPr>
      <w:bookmarkStart w:id="1" w:name="_Hlk165457906"/>
      <w:r w:rsidRPr="00CE7CFC">
        <w:rPr>
          <w:rFonts w:asciiTheme="minorHAnsi" w:hAnsiTheme="minorHAnsi" w:cstheme="minorHAnsi"/>
          <w:szCs w:val="20"/>
        </w:rPr>
        <w:t>CAMPO.NOMINE</w:t>
      </w:r>
    </w:p>
    <w:bookmarkEnd w:id="1"/>
    <w:p w14:paraId="35E55EBA" w14:textId="77777777" w:rsidR="000A0787" w:rsidRPr="00C31D42" w:rsidRDefault="000A0787" w:rsidP="000A0787">
      <w:pPr>
        <w:widowControl w:val="0"/>
        <w:spacing w:before="60"/>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il Codice di comportamento dei dipendenti del Consiglio Nazionale delle Ricerche approvato con delibera del Consiglio di Amministrazione n° 137/2017;</w:t>
      </w:r>
    </w:p>
    <w:p w14:paraId="3B6FD033" w14:textId="77777777" w:rsidR="000A0787" w:rsidRDefault="000A0787" w:rsidP="000A0787">
      <w:pPr>
        <w:widowControl w:val="0"/>
        <w:spacing w:before="60"/>
        <w:rPr>
          <w:rFonts w:asciiTheme="minorHAnsi" w:eastAsia="Calibri" w:hAnsiTheme="minorHAnsi" w:cstheme="minorHAnsi"/>
          <w:szCs w:val="20"/>
        </w:rPr>
      </w:pPr>
      <w:r w:rsidRPr="00C31D42">
        <w:rPr>
          <w:rFonts w:asciiTheme="minorHAnsi" w:eastAsia="Calibri" w:hAnsiTheme="minorHAnsi" w:cstheme="minorHAnsi"/>
          <w:b/>
          <w:bCs/>
          <w:szCs w:val="20"/>
        </w:rPr>
        <w:lastRenderedPageBreak/>
        <w:t xml:space="preserve">VISTO </w:t>
      </w:r>
      <w:r w:rsidRPr="00C31D42">
        <w:rPr>
          <w:rFonts w:asciiTheme="minorHAnsi" w:eastAsia="Calibri" w:hAnsiTheme="minorHAnsi" w:cstheme="minorHAnsi"/>
          <w:szCs w:val="20"/>
        </w:rPr>
        <w:t>il vigente Piano triennale per la prevenzione della corruzione e della trasparenza (PTPCT), adottato con delibera del Consiglio di Amministrazione del Consiglio Nazionale delle Ricerche ai sensi della legge 6 novembre 2012 n. 190;</w:t>
      </w:r>
    </w:p>
    <w:p w14:paraId="4B930B12"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3</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999</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488</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m.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0)</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d</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articol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rticol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6;</w:t>
      </w:r>
    </w:p>
    <w:p w14:paraId="631C8382"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0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9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7)</w:t>
      </w:r>
      <w:r w:rsidRPr="00CF1682">
        <w:rPr>
          <w:rFonts w:asciiTheme="minorHAnsi" w:eastAsia="Calibri" w:hAnsiTheme="minorHAnsi" w:cstheme="minorHAnsi"/>
          <w:szCs w:val="20"/>
        </w:rPr>
        <w:t>”;</w:t>
      </w:r>
    </w:p>
    <w:p w14:paraId="57EE077D"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0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4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m.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8)</w:t>
      </w:r>
      <w:r w:rsidRPr="00CF1682">
        <w:rPr>
          <w:rFonts w:asciiTheme="minorHAnsi" w:eastAsia="Calibri" w:hAnsiTheme="minorHAnsi" w:cstheme="minorHAnsi"/>
          <w:szCs w:val="20"/>
        </w:rPr>
        <w:t>”;</w:t>
      </w:r>
    </w:p>
    <w:p w14:paraId="61A22A83"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creto-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magg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verti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ugl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9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urgent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razionalizz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pes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ubblica</w:t>
      </w:r>
      <w:r w:rsidRPr="00CF1682">
        <w:rPr>
          <w:rFonts w:asciiTheme="minorHAnsi" w:eastAsia="Calibri" w:hAnsiTheme="minorHAnsi" w:cstheme="minorHAnsi"/>
          <w:szCs w:val="20"/>
        </w:rPr>
        <w:t>”;</w:t>
      </w:r>
    </w:p>
    <w:p w14:paraId="2545D735" w14:textId="77777777" w:rsidR="000A0787"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creto-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ugl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95,</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verti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modificazion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gos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35,</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urgent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revis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pes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ubblic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con</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invarianz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erviz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cittadini</w:t>
      </w:r>
      <w:r w:rsidRPr="00CF1682">
        <w:rPr>
          <w:rFonts w:asciiTheme="minorHAnsi" w:eastAsia="Calibri" w:hAnsiTheme="minorHAnsi" w:cstheme="minorHAnsi"/>
          <w:szCs w:val="20"/>
        </w:rPr>
        <w:t>”;</w:t>
      </w:r>
    </w:p>
    <w:p w14:paraId="035DCA26" w14:textId="77777777" w:rsidR="000A0787" w:rsidRDefault="000A0787" w:rsidP="000A0787">
      <w:pPr>
        <w:widowControl w:val="0"/>
        <w:spacing w:before="60"/>
        <w:rPr>
          <w:rFonts w:asciiTheme="minorHAnsi" w:eastAsia="Calibri" w:hAnsiTheme="minorHAnsi" w:cstheme="minorHAnsi"/>
          <w:b/>
          <w:szCs w:val="20"/>
        </w:rPr>
      </w:pPr>
      <w:r w:rsidRPr="006036C0">
        <w:rPr>
          <w:rFonts w:asciiTheme="minorHAnsi" w:eastAsia="Calibri" w:hAnsiTheme="minorHAnsi" w:cstheme="minorHAnsi"/>
          <w:b/>
          <w:szCs w:val="20"/>
        </w:rPr>
        <w:t xml:space="preserve">VISTA </w:t>
      </w:r>
      <w:r w:rsidRPr="006036C0">
        <w:rPr>
          <w:rFonts w:asciiTheme="minorHAnsi" w:eastAsia="Calibri" w:hAnsiTheme="minorHAnsi" w:cstheme="minorHAnsi"/>
          <w:bCs/>
          <w:szCs w:val="20"/>
        </w:rPr>
        <w:t xml:space="preserve">la delibera dell’Autorità Nazionale Anticorruzione (ANAC), </w:t>
      </w:r>
      <w:r w:rsidRPr="00D714EE">
        <w:rPr>
          <w:rFonts w:asciiTheme="minorHAnsi" w:eastAsia="Calibri" w:hAnsiTheme="minorHAnsi" w:cstheme="minorHAnsi"/>
          <w:bCs/>
          <w:szCs w:val="20"/>
        </w:rPr>
        <w:t xml:space="preserve">del 19 dicembre 2023, n. 610 </w:t>
      </w:r>
      <w:r w:rsidRPr="006036C0">
        <w:rPr>
          <w:rFonts w:asciiTheme="minorHAnsi" w:eastAsia="Calibri" w:hAnsiTheme="minorHAnsi" w:cstheme="minorHAnsi"/>
          <w:bCs/>
          <w:szCs w:val="20"/>
        </w:rPr>
        <w:t>in attuazione dell’art. 1, commi 65 e 67, della legge 23 dicembre 2005 n. 266, relativa all’entità e modalità di versamento dei contributi dovuti all’ANAC per l</w:t>
      </w:r>
      <w:r>
        <w:rPr>
          <w:rFonts w:asciiTheme="minorHAnsi" w:eastAsia="Calibri" w:hAnsiTheme="minorHAnsi" w:cstheme="minorHAnsi"/>
          <w:bCs/>
          <w:szCs w:val="20"/>
        </w:rPr>
        <w:t>’anno in corso</w:t>
      </w:r>
      <w:r w:rsidRPr="006036C0">
        <w:rPr>
          <w:rFonts w:asciiTheme="minorHAnsi" w:eastAsia="Calibri" w:hAnsiTheme="minorHAnsi" w:cstheme="minorHAnsi"/>
          <w:bCs/>
          <w:szCs w:val="20"/>
        </w:rPr>
        <w:t>;</w:t>
      </w:r>
      <w:r w:rsidRPr="006036C0">
        <w:rPr>
          <w:rFonts w:asciiTheme="minorHAnsi" w:eastAsia="Calibri" w:hAnsiTheme="minorHAnsi" w:cstheme="minorHAnsi"/>
          <w:b/>
          <w:szCs w:val="20"/>
        </w:rPr>
        <w:t xml:space="preserve"> </w:t>
      </w:r>
    </w:p>
    <w:p w14:paraId="4020C8A1"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8</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iug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0,</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85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articol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r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h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finisc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l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obiettiv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mbiental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t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u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incip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rrec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n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ignifica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NSH</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ignifican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harm”)</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nché</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unic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miss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1/C</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8/0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Orientamen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tecnic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ll’applic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incip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NSH</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rm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sposi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ipres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silienza”;</w:t>
      </w:r>
    </w:p>
    <w:p w14:paraId="44BDA480" w14:textId="77777777" w:rsidR="000A0787" w:rsidRDefault="000A0787" w:rsidP="000A0787">
      <w:pPr>
        <w:widowControl w:val="0"/>
        <w:spacing w:before="60"/>
        <w:rPr>
          <w:rFonts w:asciiTheme="minorHAnsi" w:hAnsiTheme="minorHAnsi" w:cstheme="minorHAnsi"/>
          <w:color w:val="000000" w:themeColor="text1"/>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ebbra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24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h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stituisc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sposi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ipres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silienza;</w:t>
      </w:r>
      <w:r>
        <w:rPr>
          <w:rFonts w:asciiTheme="minorHAnsi" w:hAnsiTheme="minorHAnsi" w:cstheme="minorHAnsi"/>
          <w:color w:val="000000" w:themeColor="text1"/>
          <w:szCs w:val="20"/>
        </w:rPr>
        <w:t xml:space="preserve"> </w:t>
      </w:r>
    </w:p>
    <w:p w14:paraId="3A5C9E70" w14:textId="77777777" w:rsidR="000A0787" w:rsidRPr="00116553" w:rsidRDefault="000A0787" w:rsidP="000A0787">
      <w:pPr>
        <w:widowControl w:val="0"/>
        <w:spacing w:before="60"/>
        <w:rPr>
          <w:rFonts w:asciiTheme="minorHAnsi" w:eastAsia="Calibri" w:hAnsiTheme="minorHAnsi" w:cstheme="minorHAnsi"/>
          <w:szCs w:val="20"/>
        </w:rPr>
      </w:pPr>
      <w:r>
        <w:rPr>
          <w:rFonts w:asciiTheme="minorHAnsi" w:hAnsiTheme="minorHAnsi" w:cstheme="minorHAnsi"/>
          <w:b/>
          <w:bCs/>
          <w:color w:val="000000" w:themeColor="text1"/>
          <w:szCs w:val="20"/>
        </w:rPr>
        <w:t>VISTO</w:t>
      </w:r>
      <w:r w:rsidRPr="00116553">
        <w:rPr>
          <w:rFonts w:asciiTheme="minorHAnsi" w:hAnsiTheme="minorHAnsi" w:cstheme="minorHAnsi"/>
          <w:color w:val="000000" w:themeColor="text1"/>
          <w:szCs w:val="20"/>
        </w:rPr>
        <w:t xml:space="preserve"> il</w:t>
      </w:r>
      <w:r>
        <w:rPr>
          <w:rFonts w:asciiTheme="minorHAnsi" w:hAnsiTheme="minorHAnsi" w:cstheme="minorHAnsi"/>
          <w:b/>
          <w:bCs/>
          <w:color w:val="000000" w:themeColor="text1"/>
          <w:szCs w:val="20"/>
        </w:rPr>
        <w:t xml:space="preserve"> </w:t>
      </w:r>
      <w:r w:rsidRPr="00116553">
        <w:rPr>
          <w:rFonts w:asciiTheme="minorHAnsi" w:eastAsia="Calibri" w:hAnsiTheme="minorHAnsi" w:cstheme="minorHAnsi"/>
          <w:szCs w:val="20"/>
        </w:rPr>
        <w:t>Regolamento (UE) 4 giugno 2021 n.2139</w:t>
      </w:r>
      <w:r>
        <w:rPr>
          <w:rFonts w:asciiTheme="minorHAnsi" w:eastAsia="Calibri" w:hAnsiTheme="minorHAnsi" w:cstheme="minorHAnsi"/>
          <w:szCs w:val="20"/>
        </w:rPr>
        <w:t xml:space="preserve"> che </w:t>
      </w:r>
      <w:r w:rsidRPr="00C01B45">
        <w:rPr>
          <w:rFonts w:asciiTheme="minorHAnsi" w:eastAsia="Calibri" w:hAnsiTheme="minorHAnsi" w:cstheme="minorHAnsi"/>
          <w:szCs w:val="20"/>
        </w:rPr>
        <w:t>fissa i criteri di vaglio tecnico che consentono di determinare a quali condizioni si possa considerare che una data attività economica contribuisce in modo sostanziale alla mitigazione dei cambiamenti climatici o all'adattamento ai medesimi</w:t>
      </w:r>
      <w:r w:rsidRPr="00116553">
        <w:rPr>
          <w:rFonts w:asciiTheme="minorHAnsi" w:eastAsia="Calibri" w:hAnsiTheme="minorHAnsi" w:cstheme="minorHAnsi"/>
          <w:szCs w:val="20"/>
        </w:rPr>
        <w:t>;</w:t>
      </w:r>
    </w:p>
    <w:p w14:paraId="0E3703A9" w14:textId="77777777" w:rsidR="000A0787" w:rsidRPr="00116553" w:rsidRDefault="000A0787" w:rsidP="000A0787">
      <w:pPr>
        <w:widowControl w:val="0"/>
        <w:spacing w:before="60"/>
        <w:rPr>
          <w:rFonts w:asciiTheme="minorHAnsi" w:eastAsia="Calibri" w:hAnsiTheme="minorHAnsi" w:cstheme="minorHAnsi"/>
          <w:szCs w:val="20"/>
        </w:rPr>
      </w:pPr>
      <w:r>
        <w:rPr>
          <w:rFonts w:asciiTheme="minorHAnsi" w:hAnsiTheme="minorHAnsi" w:cstheme="minorHAnsi"/>
          <w:b/>
          <w:bCs/>
          <w:color w:val="000000" w:themeColor="text1"/>
          <w:szCs w:val="20"/>
        </w:rPr>
        <w:t>VISTO</w:t>
      </w:r>
      <w:r w:rsidRPr="00116553">
        <w:rPr>
          <w:rFonts w:asciiTheme="minorHAnsi" w:hAnsiTheme="minorHAnsi" w:cstheme="minorHAnsi"/>
          <w:color w:val="000000" w:themeColor="text1"/>
          <w:szCs w:val="20"/>
        </w:rPr>
        <w:t xml:space="preserve"> il</w:t>
      </w:r>
      <w:r>
        <w:rPr>
          <w:rFonts w:asciiTheme="minorHAnsi" w:hAnsiTheme="minorHAnsi" w:cstheme="minorHAnsi"/>
          <w:b/>
          <w:bCs/>
          <w:color w:val="000000" w:themeColor="text1"/>
          <w:szCs w:val="20"/>
        </w:rPr>
        <w:t xml:space="preserve"> </w:t>
      </w:r>
      <w:r w:rsidRPr="00116553">
        <w:rPr>
          <w:rFonts w:asciiTheme="minorHAnsi" w:eastAsia="Calibri" w:hAnsiTheme="minorHAnsi" w:cstheme="minorHAnsi"/>
          <w:szCs w:val="20"/>
        </w:rPr>
        <w:t>Regolamento (UE) 27 giugno 2023, n. 2485</w:t>
      </w:r>
      <w:r>
        <w:rPr>
          <w:rFonts w:asciiTheme="minorHAnsi" w:eastAsia="Calibri" w:hAnsiTheme="minorHAnsi" w:cstheme="minorHAnsi"/>
          <w:szCs w:val="20"/>
        </w:rPr>
        <w:t xml:space="preserve"> che </w:t>
      </w:r>
      <w:r w:rsidRPr="00C01B45">
        <w:rPr>
          <w:rFonts w:asciiTheme="minorHAnsi" w:eastAsia="Calibri" w:hAnsiTheme="minorHAnsi" w:cstheme="minorHAnsi"/>
          <w:szCs w:val="20"/>
        </w:rPr>
        <w:t>modifica il regolamento delegato (UE) 2021/2139 fissando i criteri di vaglio tecnico supplementari che consentono di determinare a quali condizioni si possa considerare che talune attività economiche contribuiscono in modo sostanziale alla mitigazione dei cambiamenti climatici o all’adattamento ai cambiamenti climatici e se non arrecano un danno significativo a nessun altro obiettivo ambientale</w:t>
      </w:r>
      <w:r>
        <w:rPr>
          <w:rFonts w:asciiTheme="minorHAnsi" w:eastAsia="Calibri" w:hAnsiTheme="minorHAnsi" w:cstheme="minorHAnsi"/>
          <w:szCs w:val="20"/>
        </w:rPr>
        <w:t>;</w:t>
      </w:r>
    </w:p>
    <w:p w14:paraId="6F941D1E" w14:textId="08305571" w:rsidR="000A0787" w:rsidRDefault="000A0787" w:rsidP="000A0787">
      <w:pPr>
        <w:widowControl w:val="0"/>
        <w:spacing w:before="60"/>
        <w:rPr>
          <w:rFonts w:asciiTheme="minorHAnsi" w:hAnsiTheme="minorHAnsi" w:cstheme="minorHAnsi"/>
          <w:i/>
          <w:iCs/>
          <w:color w:val="000000" w:themeColor="text1"/>
          <w:szCs w:val="20"/>
        </w:rPr>
      </w:pPr>
      <w:r w:rsidRPr="00617CB0">
        <w:rPr>
          <w:rFonts w:asciiTheme="minorHAnsi" w:hAnsiTheme="minorHAnsi" w:cstheme="minorHAnsi"/>
          <w:b/>
          <w:bCs/>
          <w:color w:val="000000" w:themeColor="text1"/>
          <w:szCs w:val="20"/>
        </w:rPr>
        <w:t>VIST</w:t>
      </w:r>
      <w:r>
        <w:rPr>
          <w:rFonts w:asciiTheme="minorHAnsi" w:hAnsiTheme="minorHAnsi" w:cstheme="minorHAnsi"/>
          <w:b/>
          <w:bCs/>
          <w:color w:val="000000" w:themeColor="text1"/>
          <w:szCs w:val="20"/>
        </w:rPr>
        <w:t>O</w:t>
      </w:r>
      <w:r>
        <w:rPr>
          <w:rFonts w:asciiTheme="minorHAnsi" w:hAnsiTheme="minorHAnsi" w:cstheme="minorHAnsi"/>
          <w:color w:val="000000" w:themeColor="text1"/>
          <w:szCs w:val="20"/>
        </w:rPr>
        <w:t xml:space="preserve"> il </w:t>
      </w:r>
      <w:r w:rsidRPr="00617CB0">
        <w:rPr>
          <w:rFonts w:asciiTheme="minorHAnsi" w:hAnsiTheme="minorHAnsi" w:cstheme="minorHAnsi"/>
          <w:color w:val="000000" w:themeColor="text1"/>
          <w:szCs w:val="20"/>
        </w:rPr>
        <w:t xml:space="preserve">Regolamento Delegato (UE) </w:t>
      </w:r>
      <w:r w:rsidRPr="00116553">
        <w:rPr>
          <w:rFonts w:asciiTheme="minorHAnsi" w:hAnsiTheme="minorHAnsi" w:cstheme="minorHAnsi"/>
          <w:color w:val="000000" w:themeColor="text1"/>
          <w:szCs w:val="20"/>
        </w:rPr>
        <w:t xml:space="preserve">27 giugno 2023 </w:t>
      </w:r>
      <w:r>
        <w:rPr>
          <w:rFonts w:asciiTheme="minorHAnsi" w:hAnsiTheme="minorHAnsi" w:cstheme="minorHAnsi"/>
          <w:color w:val="000000" w:themeColor="text1"/>
          <w:szCs w:val="20"/>
        </w:rPr>
        <w:t>n.</w:t>
      </w:r>
      <w:r w:rsidRPr="00617CB0">
        <w:rPr>
          <w:rFonts w:asciiTheme="minorHAnsi" w:hAnsiTheme="minorHAnsi" w:cstheme="minorHAnsi"/>
          <w:color w:val="000000" w:themeColor="text1"/>
          <w:szCs w:val="20"/>
        </w:rPr>
        <w:t>2486</w:t>
      </w:r>
      <w:r>
        <w:rPr>
          <w:rFonts w:asciiTheme="minorHAnsi" w:hAnsiTheme="minorHAnsi" w:cstheme="minorHAnsi"/>
          <w:color w:val="000000" w:themeColor="text1"/>
          <w:szCs w:val="20"/>
        </w:rPr>
        <w:t xml:space="preserve"> </w:t>
      </w:r>
      <w:r w:rsidRPr="00617CB0">
        <w:rPr>
          <w:rFonts w:asciiTheme="minorHAnsi" w:hAnsiTheme="minorHAnsi" w:cstheme="minorHAnsi"/>
          <w:color w:val="000000" w:themeColor="text1"/>
          <w:szCs w:val="20"/>
        </w:rPr>
        <w:t>che in</w:t>
      </w:r>
      <w:r>
        <w:rPr>
          <w:rFonts w:asciiTheme="minorHAnsi" w:hAnsiTheme="minorHAnsi" w:cstheme="minorHAnsi"/>
          <w:color w:val="000000" w:themeColor="text1"/>
          <w:szCs w:val="20"/>
        </w:rPr>
        <w:t xml:space="preserve">dica i </w:t>
      </w:r>
      <w:r w:rsidRPr="00617CB0">
        <w:rPr>
          <w:rFonts w:asciiTheme="minorHAnsi" w:hAnsiTheme="minorHAnsi" w:cstheme="minorHAnsi"/>
          <w:color w:val="000000" w:themeColor="text1"/>
          <w:szCs w:val="20"/>
        </w:rPr>
        <w:t>criteri di vaglio tecnico per gli obiettivi Uso sostenibile e protezione delle acque e delle risorse marine, Economia circolare, compresi la prevenzione ed il riciclaggio dei rifiuti, Prevenzione e riduzione dell'inquinamento dell’area, dell’acqua o del suolo, Protezione e ripristino della biodiversità e degli ecosistemi</w:t>
      </w:r>
      <w:r>
        <w:rPr>
          <w:rFonts w:asciiTheme="minorHAnsi" w:hAnsiTheme="minorHAnsi" w:cstheme="minorHAnsi"/>
          <w:i/>
          <w:iCs/>
          <w:color w:val="000000" w:themeColor="text1"/>
          <w:szCs w:val="20"/>
        </w:rPr>
        <w:t>;</w:t>
      </w:r>
    </w:p>
    <w:p w14:paraId="414A9416" w14:textId="693922A6" w:rsidR="001E2531" w:rsidRPr="001E2531" w:rsidRDefault="001E2531" w:rsidP="000A0787">
      <w:pPr>
        <w:widowControl w:val="0"/>
        <w:spacing w:before="60"/>
        <w:rPr>
          <w:rFonts w:asciiTheme="minorHAnsi" w:hAnsiTheme="minorHAnsi" w:cstheme="minorHAnsi"/>
          <w:color w:val="000000" w:themeColor="text1"/>
          <w:szCs w:val="20"/>
        </w:rPr>
      </w:pPr>
      <w:r>
        <w:rPr>
          <w:rFonts w:asciiTheme="minorHAnsi" w:hAnsiTheme="minorHAnsi" w:cstheme="minorHAnsi"/>
          <w:color w:val="000000" w:themeColor="text1"/>
          <w:szCs w:val="20"/>
        </w:rPr>
        <w:t>CAMPO.DECRETO</w:t>
      </w:r>
    </w:p>
    <w:p w14:paraId="215D0112" w14:textId="77777777" w:rsidR="000A0787" w:rsidRPr="007860D1" w:rsidRDefault="000A0787" w:rsidP="000A0787">
      <w:pPr>
        <w:widowControl w:val="0"/>
        <w:spacing w:before="60"/>
        <w:ind w:right="-45"/>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r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w:t>
      </w:r>
      <w:r>
        <w:rPr>
          <w:rFonts w:asciiTheme="minorHAnsi" w:eastAsia="Calibri" w:hAnsiTheme="minorHAnsi" w:cstheme="minorHAnsi"/>
          <w:szCs w:val="20"/>
        </w:rPr>
        <w:t xml:space="preserve">0, c.1, lett. b)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D.Lgs. 36/2023 il quale prevede che</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ffidamen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trat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ornitu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v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pres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gegneri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rchitettu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ttività</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ogett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mpor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ferio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ur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w:t>
      </w:r>
      <w:r>
        <w:rPr>
          <w:rFonts w:asciiTheme="minorHAnsi" w:eastAsia="Calibri" w:hAnsiTheme="minorHAnsi" w:cstheme="minorHAnsi"/>
          <w:szCs w:val="20"/>
        </w:rPr>
        <w:t>40</w:t>
      </w:r>
      <w:r w:rsidRPr="00CF1682">
        <w:rPr>
          <w:rFonts w:asciiTheme="minorHAnsi" w:eastAsia="Calibri" w:hAnsiTheme="minorHAnsi" w:cstheme="minorHAnsi"/>
          <w:szCs w:val="20"/>
        </w:rPr>
        <w:t>.000,00,</w:t>
      </w:r>
      <w:r>
        <w:rPr>
          <w:rFonts w:asciiTheme="minorHAnsi" w:eastAsia="Calibri" w:hAnsiTheme="minorHAnsi" w:cstheme="minorHAnsi"/>
          <w:szCs w:val="20"/>
        </w:rPr>
        <w:t xml:space="preserve"> si può procedere mediante </w:t>
      </w:r>
      <w:r w:rsidRPr="00CF1682">
        <w:rPr>
          <w:rFonts w:asciiTheme="minorHAnsi" w:eastAsia="Calibri" w:hAnsiTheme="minorHAnsi" w:cstheme="minorHAnsi"/>
          <w:szCs w:val="20"/>
        </w:rPr>
        <w:t>affid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retto,</w:t>
      </w:r>
      <w:r>
        <w:rPr>
          <w:rFonts w:asciiTheme="minorHAnsi" w:eastAsia="Calibri" w:hAnsiTheme="minorHAnsi" w:cstheme="minorHAnsi"/>
          <w:szCs w:val="20"/>
        </w:rPr>
        <w:t xml:space="preserve"> </w:t>
      </w:r>
      <w:r w:rsidRPr="0060708E">
        <w:rPr>
          <w:rFonts w:asciiTheme="minorHAnsi" w:eastAsia="Calibri" w:hAnsiTheme="minorHAnsi" w:cstheme="minorHAnsi"/>
          <w:szCs w:val="20"/>
        </w:rPr>
        <w:t>anche senza consultazione di più operatori economici, assicurando che siano scelti soggetti in possesso di documentate esperienze pregresse idonee all’esecuzione delle prestazioni contrattuali, anche individuati tra gli iscritti in elenchi o albi istituiti dalla stazione appaltante</w:t>
      </w:r>
      <w:r w:rsidRPr="00CF1682">
        <w:rPr>
          <w:rFonts w:asciiTheme="minorHAnsi" w:eastAsia="Calibri" w:hAnsiTheme="minorHAnsi" w:cstheme="minorHAnsi"/>
          <w:szCs w:val="20"/>
        </w:rPr>
        <w:t>;</w:t>
      </w:r>
    </w:p>
    <w:p w14:paraId="07FEC365" w14:textId="7777777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rt. 15, comma 1, del Codice il quale dispone che “</w:t>
      </w:r>
      <w:r w:rsidRPr="00C31D42">
        <w:rPr>
          <w:rFonts w:asciiTheme="minorHAnsi" w:eastAsia="Calibri" w:hAnsiTheme="minorHAnsi" w:cstheme="minorHAnsi"/>
          <w:i/>
          <w:iCs/>
          <w:szCs w:val="20"/>
        </w:rPr>
        <w:t xml:space="preserve">Nel primo atto di avvio dell’intervento pubblico da realizzare mediante un contratto le stazioni appaltanti e gli enti concedenti nominano nell’interesse proprio o di altre </w:t>
      </w:r>
      <w:r w:rsidRPr="00C31D42">
        <w:rPr>
          <w:rFonts w:asciiTheme="minorHAnsi" w:eastAsia="Calibri" w:hAnsiTheme="minorHAnsi" w:cstheme="minorHAnsi"/>
          <w:i/>
          <w:iCs/>
          <w:szCs w:val="20"/>
        </w:rPr>
        <w:lastRenderedPageBreak/>
        <w:t>amministrazioni un responsabile unico del progetto (RUP) per le fasi di programmazione, progettazione, affidamento e per l’esecuzione di ciascuna procedura soggetta al codice”;</w:t>
      </w:r>
    </w:p>
    <w:p w14:paraId="539AA17A" w14:textId="7777777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t>CONSIDERATO</w:t>
      </w:r>
      <w:r w:rsidRPr="00C31D42">
        <w:rPr>
          <w:rFonts w:asciiTheme="minorHAnsi" w:eastAsia="Calibri" w:hAnsiTheme="minorHAnsi" w:cstheme="minorHAnsi"/>
          <w:szCs w:val="20"/>
        </w:rPr>
        <w:t xml:space="preserve"> che, a tenore del comma 2, del già richiamato art. 15 del Codice “</w:t>
      </w:r>
      <w:r w:rsidRPr="00C31D42">
        <w:rPr>
          <w:rFonts w:asciiTheme="minorHAnsi" w:eastAsia="Calibri" w:hAnsiTheme="minorHAnsi" w:cstheme="minorHAnsi"/>
          <w:i/>
          <w:iCs/>
          <w:szCs w:val="20"/>
        </w:rPr>
        <w:t>Le stazioni appaltanti e gli enti concedenti nominano il RUP tra i dipendenti assunti anche a tempo determinato della stazione appaltante o dell’ente concedente, preferibilmente in servizio presso l’unità organizzativa titolare del potere di spesa, in possesso dei requisiti di cui all’allegato I.2 e di competenze professionali adeguate in relazione ai compiti al medesimo affidati, nel rispetto dell’inquadramento contrattuale e delle relative mansioni</w:t>
      </w:r>
      <w:r w:rsidRPr="00C31D42">
        <w:rPr>
          <w:rFonts w:asciiTheme="minorHAnsi" w:eastAsia="Calibri" w:hAnsiTheme="minorHAnsi" w:cstheme="minorHAnsi"/>
          <w:szCs w:val="20"/>
        </w:rPr>
        <w:t>.”</w:t>
      </w:r>
      <w:r w:rsidRPr="00C31D42">
        <w:rPr>
          <w:rFonts w:asciiTheme="minorHAnsi" w:eastAsia="Calibri" w:hAnsiTheme="minorHAnsi" w:cstheme="minorHAnsi"/>
          <w:i/>
          <w:iCs/>
          <w:szCs w:val="20"/>
        </w:rPr>
        <w:t xml:space="preserve"> </w:t>
      </w:r>
    </w:p>
    <w:p w14:paraId="6E31B077"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llegato I.2 del Codice, recante “</w:t>
      </w:r>
      <w:r w:rsidRPr="00C31D42">
        <w:rPr>
          <w:rFonts w:asciiTheme="minorHAnsi" w:eastAsia="Calibri" w:hAnsiTheme="minorHAnsi" w:cstheme="minorHAnsi"/>
          <w:i/>
          <w:iCs/>
          <w:szCs w:val="20"/>
        </w:rPr>
        <w:t>Attività del RUP (Art. 15, comma 5, del Codice)</w:t>
      </w:r>
      <w:r w:rsidRPr="00C31D42">
        <w:rPr>
          <w:rFonts w:asciiTheme="minorHAnsi" w:eastAsia="Calibri" w:hAnsiTheme="minorHAnsi" w:cstheme="minorHAnsi"/>
          <w:szCs w:val="20"/>
        </w:rPr>
        <w:t>”, riguardante la nomina i requisiti e i compiti del responsabile unico del progetto (RUP) per l’affidamento di appalti e concessioni, ai sensi dell’articolo 15, comma 5, del Codice;</w:t>
      </w:r>
    </w:p>
    <w:p w14:paraId="034BBBB2" w14:textId="77513606" w:rsidR="000A0787" w:rsidRDefault="000A0787" w:rsidP="000A0787">
      <w:pPr>
        <w:autoSpaceDE w:val="0"/>
        <w:autoSpaceDN w:val="0"/>
        <w:adjustRightInd w:val="0"/>
        <w:spacing w:before="60"/>
        <w:rPr>
          <w:rFonts w:asciiTheme="minorHAnsi" w:hAnsiTheme="minorHAnsi" w:cstheme="minorHAnsi"/>
          <w:color w:val="000000" w:themeColor="text1"/>
          <w:szCs w:val="20"/>
        </w:rPr>
      </w:pPr>
      <w:r w:rsidRPr="000C3957">
        <w:rPr>
          <w:rFonts w:asciiTheme="minorHAnsi" w:hAnsiTheme="minorHAnsi" w:cstheme="minorHAnsi"/>
          <w:b/>
          <w:bCs/>
          <w:color w:val="000000" w:themeColor="text1"/>
          <w:szCs w:val="20"/>
        </w:rPr>
        <w:t xml:space="preserve">VISTO </w:t>
      </w:r>
      <w:r w:rsidRPr="000C3957">
        <w:rPr>
          <w:rFonts w:asciiTheme="minorHAnsi" w:hAnsiTheme="minorHAnsi" w:cstheme="minorHAnsi"/>
          <w:color w:val="000000" w:themeColor="text1"/>
          <w:szCs w:val="20"/>
        </w:rPr>
        <w:t xml:space="preserve">il bilancio di previsione del Consiglio Nazionale delle Ricerche per l'esercizio </w:t>
      </w:r>
      <w:r w:rsidRPr="000C3957">
        <w:rPr>
          <w:rFonts w:asciiTheme="minorHAnsi" w:hAnsiTheme="minorHAnsi" w:cstheme="minorHAnsi"/>
          <w:szCs w:val="20"/>
        </w:rPr>
        <w:t xml:space="preserve">finanziario 2024, approvato </w:t>
      </w:r>
      <w:r w:rsidRPr="000C3957">
        <w:rPr>
          <w:rFonts w:asciiTheme="minorHAnsi" w:hAnsiTheme="minorHAnsi" w:cstheme="minorHAnsi"/>
          <w:color w:val="000000" w:themeColor="text1"/>
          <w:szCs w:val="20"/>
        </w:rPr>
        <w:t>dal Consiglio di Amministrazione con deliberazione n° 371/2023 del 28/11/2023, Verb. 488;</w:t>
      </w:r>
    </w:p>
    <w:p w14:paraId="019278B3" w14:textId="44528D1F" w:rsidR="000B635E" w:rsidRPr="000B635E" w:rsidRDefault="000B635E" w:rsidP="000B635E">
      <w:pPr>
        <w:spacing w:before="60"/>
        <w:rPr>
          <w:rFonts w:asciiTheme="minorHAnsi" w:hAnsiTheme="minorHAnsi" w:cstheme="minorHAnsi"/>
          <w:szCs w:val="20"/>
        </w:rPr>
      </w:pPr>
      <w:r w:rsidRPr="00CE7CFC">
        <w:rPr>
          <w:rFonts w:asciiTheme="minorHAnsi" w:hAnsiTheme="minorHAnsi" w:cstheme="minorHAnsi"/>
          <w:szCs w:val="20"/>
        </w:rPr>
        <w:t>CAMPO.</w:t>
      </w:r>
      <w:r>
        <w:rPr>
          <w:rFonts w:asciiTheme="minorHAnsi" w:hAnsiTheme="minorHAnsi" w:cstheme="minorHAnsi"/>
          <w:szCs w:val="20"/>
        </w:rPr>
        <w:t>DISPONIBILITA</w:t>
      </w:r>
    </w:p>
    <w:p w14:paraId="634B398B"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CONSIDERATO </w:t>
      </w:r>
      <w:r w:rsidRPr="00C31D42">
        <w:rPr>
          <w:rFonts w:asciiTheme="minorHAnsi" w:eastAsia="Calibri" w:hAnsiTheme="minorHAnsi" w:cstheme="minorHAnsi"/>
          <w:szCs w:val="20"/>
        </w:rPr>
        <w:t>che,</w:t>
      </w:r>
      <w:r w:rsidRPr="00C31D42">
        <w:rPr>
          <w:rFonts w:asciiTheme="minorHAnsi" w:eastAsia="Calibri" w:hAnsiTheme="minorHAnsi" w:cstheme="minorHAnsi"/>
          <w:b/>
          <w:bCs/>
          <w:szCs w:val="20"/>
        </w:rPr>
        <w:t xml:space="preserve"> </w:t>
      </w:r>
      <w:r w:rsidRPr="00C31D42">
        <w:rPr>
          <w:rFonts w:asciiTheme="minorHAnsi" w:eastAsia="Calibri" w:hAnsiTheme="minorHAnsi" w:cstheme="minorHAnsi"/>
          <w:szCs w:val="20"/>
        </w:rPr>
        <w:t>il soggetto nominando è dipendente dell’Ente committente ed è in possesso della necessaria esperienza e qualificazione prevista dall’allegato I.2 del Codice sopra richiamato</w:t>
      </w:r>
      <w:r>
        <w:rPr>
          <w:rFonts w:asciiTheme="minorHAnsi" w:eastAsia="Calibri" w:hAnsiTheme="minorHAnsi" w:cstheme="minorHAnsi"/>
          <w:szCs w:val="20"/>
        </w:rPr>
        <w:t>,</w:t>
      </w:r>
    </w:p>
    <w:p w14:paraId="7D851DF2" w14:textId="77777777" w:rsidR="000A0787" w:rsidRPr="00C31D42" w:rsidRDefault="000A0787" w:rsidP="003846EF">
      <w:pPr>
        <w:pStyle w:val="Titolo2"/>
        <w:rPr>
          <w:rStyle w:val="markedcontent"/>
          <w:rFonts w:asciiTheme="minorHAnsi" w:hAnsiTheme="minorHAnsi" w:cstheme="minorHAnsi"/>
          <w:b w:val="0"/>
          <w:bCs w:val="0"/>
          <w:szCs w:val="20"/>
        </w:rPr>
      </w:pPr>
      <w:r w:rsidRPr="00C31D42">
        <w:rPr>
          <w:rStyle w:val="markedcontent"/>
          <w:rFonts w:asciiTheme="minorHAnsi" w:hAnsiTheme="minorHAnsi" w:cstheme="minorHAnsi"/>
          <w:szCs w:val="20"/>
        </w:rPr>
        <w:t>DISPONE</w:t>
      </w:r>
      <w:r w:rsidRPr="00C31D42">
        <w:rPr>
          <w:rStyle w:val="Titolo2Carattere"/>
          <w:rFonts w:asciiTheme="minorHAnsi" w:hAnsiTheme="minorHAnsi" w:cstheme="minorHAnsi"/>
        </w:rPr>
        <w:br/>
      </w:r>
    </w:p>
    <w:p w14:paraId="76DAB596" w14:textId="0E115DF8" w:rsidR="000A0787" w:rsidRPr="00C31D42"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b/>
          <w:bCs/>
          <w:szCs w:val="20"/>
        </w:rPr>
        <w:t>DI NOMINARE</w:t>
      </w:r>
      <w:r w:rsidRPr="00C31D42">
        <w:rPr>
          <w:rFonts w:asciiTheme="minorHAnsi" w:eastAsia="Calibri" w:hAnsiTheme="minorHAnsi" w:cstheme="minorHAnsi"/>
          <w:szCs w:val="20"/>
        </w:rPr>
        <w:t xml:space="preserve"> </w:t>
      </w:r>
      <w:r w:rsidR="00CB77AD">
        <w:rPr>
          <w:rFonts w:asciiTheme="minorHAnsi" w:eastAsia="Calibri" w:hAnsiTheme="minorHAnsi" w:cstheme="minorHAnsi"/>
          <w:szCs w:val="20"/>
        </w:rPr>
        <w:t>CAMPO.NOMINA.RUP</w:t>
      </w:r>
      <w:r w:rsidRPr="00C31D42">
        <w:rPr>
          <w:rFonts w:asciiTheme="minorHAnsi" w:eastAsia="Calibri" w:hAnsiTheme="minorHAnsi" w:cstheme="minorHAnsi"/>
          <w:szCs w:val="20"/>
        </w:rPr>
        <w:t xml:space="preserve"> Responsabile Unico del Progetto il quale, ai sensi dell'art. 15 del Codice, dovrà:</w:t>
      </w:r>
    </w:p>
    <w:p w14:paraId="3F753241"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svolgere tutte le attività indicate nell’allegato I.2 del Codice, o che siano comunque necessarie ove non di competenza di altri organi;</w:t>
      </w:r>
    </w:p>
    <w:p w14:paraId="0E15BDB6"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vigilare sullo svolgimento delle fasi di affidamento ed esecuzione della fornitura in argomento, provvedendo a creare le condizioni affinché il processo di acquisto risulti condotto in modo unitario rispetto alle esigenze dell’Ente, in conformità a qualsiasi altra disposizione di legge e di regolamento in materia ivi incluso l'accertamento dei requisiti di carattere generale e tecnico-professionali, ove richiesti, in capo all'operatore economico che sarà individuato; </w:t>
      </w:r>
    </w:p>
    <w:p w14:paraId="731B9747"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procedere alla prenotazione del Codice Identificativo Gara (CIG) tramite </w:t>
      </w:r>
      <w:r>
        <w:rPr>
          <w:rFonts w:asciiTheme="minorHAnsi" w:eastAsia="Calibri" w:hAnsiTheme="minorHAnsi" w:cstheme="minorHAnsi"/>
          <w:szCs w:val="20"/>
        </w:rPr>
        <w:t>la piattaforma telematica di negoziazione</w:t>
      </w:r>
      <w:r w:rsidRPr="00C31D42">
        <w:rPr>
          <w:rFonts w:asciiTheme="minorHAnsi" w:eastAsia="Calibri" w:hAnsiTheme="minorHAnsi" w:cstheme="minorHAnsi"/>
          <w:szCs w:val="20"/>
        </w:rPr>
        <w:t xml:space="preserve"> e di tutti gli altri adempimenti previsti dalla normativa vigente;</w:t>
      </w:r>
    </w:p>
    <w:p w14:paraId="0487666C"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procedere, di concerto con la stazione appaltante, alla redazione dei documenti </w:t>
      </w:r>
      <w:r>
        <w:rPr>
          <w:rFonts w:asciiTheme="minorHAnsi" w:eastAsia="Calibri" w:hAnsiTheme="minorHAnsi" w:cstheme="minorHAnsi"/>
          <w:szCs w:val="20"/>
        </w:rPr>
        <w:t>inerenti all’affidamento</w:t>
      </w:r>
      <w:r w:rsidRPr="00C31D42">
        <w:rPr>
          <w:rFonts w:asciiTheme="minorHAnsi" w:eastAsia="Calibri" w:hAnsiTheme="minorHAnsi" w:cstheme="minorHAnsi"/>
          <w:szCs w:val="20"/>
        </w:rPr>
        <w:t xml:space="preserve"> ivi inclus</w:t>
      </w:r>
      <w:r>
        <w:rPr>
          <w:rFonts w:asciiTheme="minorHAnsi" w:eastAsia="Calibri" w:hAnsiTheme="minorHAnsi" w:cstheme="minorHAnsi"/>
          <w:szCs w:val="20"/>
        </w:rPr>
        <w:t xml:space="preserve">a la eventuale lettera d’invito </w:t>
      </w:r>
      <w:r w:rsidRPr="00C31D42">
        <w:rPr>
          <w:rFonts w:asciiTheme="minorHAnsi" w:eastAsia="Calibri" w:hAnsiTheme="minorHAnsi" w:cstheme="minorHAnsi"/>
          <w:szCs w:val="20"/>
        </w:rPr>
        <w:t>e i relativi allegati;</w:t>
      </w:r>
    </w:p>
    <w:p w14:paraId="5970F8CD"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rilasciare apposita dichiarazione, rispetto al ruolo ricoperto ed alle funzioni svolte, nella quale attesti di non trovarsi in alcuna delle situazioni di conflitto di interessi, anche potenziale, di cui all’art. 16 del D.lgs. n. 36/2023.</w:t>
      </w:r>
    </w:p>
    <w:p w14:paraId="5E05B9D2" w14:textId="77777777" w:rsidR="000A0787" w:rsidRPr="00D0530B"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D0530B">
        <w:rPr>
          <w:rFonts w:asciiTheme="minorHAnsi" w:eastAsia="Calibri" w:hAnsiTheme="minorHAnsi" w:cstheme="minorHAnsi"/>
          <w:b/>
          <w:bCs/>
          <w:szCs w:val="20"/>
        </w:rPr>
        <w:t>DI APPROVARE</w:t>
      </w:r>
      <w:r w:rsidRPr="00D0530B">
        <w:rPr>
          <w:rFonts w:asciiTheme="minorHAnsi" w:eastAsia="Calibri" w:hAnsiTheme="minorHAnsi" w:cstheme="minorHAnsi"/>
          <w:szCs w:val="20"/>
        </w:rPr>
        <w:t xml:space="preserve"> il quadro economico dell’appalto riportato nella tabella sottostante, redatto sulla base della richiesta d’acquisto: </w:t>
      </w:r>
    </w:p>
    <w:tbl>
      <w:tblPr>
        <w:tblStyle w:val="TableNormal1"/>
        <w:tblW w:w="407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538"/>
        <w:gridCol w:w="5688"/>
        <w:gridCol w:w="1598"/>
      </w:tblGrid>
      <w:tr w:rsidR="000A0787" w:rsidRPr="000140CB" w14:paraId="7888AF64" w14:textId="77777777" w:rsidTr="0099003B">
        <w:trPr>
          <w:jc w:val="center"/>
        </w:trPr>
        <w:tc>
          <w:tcPr>
            <w:tcW w:w="344" w:type="pct"/>
            <w:vAlign w:val="center"/>
          </w:tcPr>
          <w:p w14:paraId="1CB695F7"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1</w:t>
            </w:r>
          </w:p>
        </w:tc>
        <w:tc>
          <w:tcPr>
            <w:tcW w:w="3635" w:type="pct"/>
            <w:vAlign w:val="center"/>
          </w:tcPr>
          <w:p w14:paraId="23A3F50E" w14:textId="77777777" w:rsidR="000A0787" w:rsidRPr="000140CB" w:rsidRDefault="000A0787" w:rsidP="003846EF">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w w:val="110"/>
                <w:szCs w:val="20"/>
                <w:lang w:val="it-IT"/>
              </w:rPr>
              <w:t xml:space="preserve">Importo </w:t>
            </w:r>
            <w:r>
              <w:rPr>
                <w:rFonts w:asciiTheme="minorHAnsi" w:eastAsia="Calibri" w:hAnsiTheme="minorHAnsi" w:cstheme="minorHAnsi"/>
                <w:w w:val="110"/>
                <w:szCs w:val="20"/>
                <w:lang w:val="it-IT"/>
              </w:rPr>
              <w:t>del servizio/fornitura</w:t>
            </w:r>
            <w:r w:rsidRPr="000140CB">
              <w:rPr>
                <w:rFonts w:asciiTheme="minorHAnsi" w:eastAsia="Calibri" w:hAnsiTheme="minorHAnsi" w:cstheme="minorHAnsi"/>
                <w:w w:val="110"/>
                <w:szCs w:val="20"/>
                <w:lang w:val="it-IT"/>
              </w:rPr>
              <w:t xml:space="preserve"> </w:t>
            </w:r>
          </w:p>
        </w:tc>
        <w:tc>
          <w:tcPr>
            <w:tcW w:w="1021" w:type="pct"/>
            <w:vAlign w:val="center"/>
          </w:tcPr>
          <w:p w14:paraId="63FCE922" w14:textId="77777777" w:rsidR="000A0787" w:rsidRPr="000140CB" w:rsidRDefault="000A0787" w:rsidP="003846EF">
            <w:pPr>
              <w:spacing w:after="0"/>
              <w:ind w:right="106"/>
              <w:jc w:val="right"/>
              <w:rPr>
                <w:rFonts w:asciiTheme="minorHAnsi" w:eastAsia="Calibri" w:hAnsiTheme="minorHAnsi" w:cstheme="minorHAnsi"/>
                <w:szCs w:val="20"/>
                <w:lang w:val="it-IT"/>
              </w:rPr>
            </w:pPr>
            <w:r w:rsidRPr="000140CB">
              <w:rPr>
                <w:rFonts w:asciiTheme="minorHAnsi" w:eastAsia="Calibri" w:hAnsiTheme="minorHAnsi" w:cstheme="minorHAnsi"/>
                <w:w w:val="110"/>
                <w:szCs w:val="20"/>
                <w:lang w:val="it-IT"/>
              </w:rPr>
              <w:t>0,00 €</w:t>
            </w:r>
          </w:p>
        </w:tc>
      </w:tr>
      <w:tr w:rsidR="000A0787" w:rsidRPr="000140CB" w14:paraId="5378A46D" w14:textId="77777777" w:rsidTr="0099003B">
        <w:trPr>
          <w:jc w:val="center"/>
        </w:trPr>
        <w:tc>
          <w:tcPr>
            <w:tcW w:w="344" w:type="pct"/>
            <w:vAlign w:val="center"/>
          </w:tcPr>
          <w:p w14:paraId="2EBD7AB4"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2</w:t>
            </w:r>
          </w:p>
        </w:tc>
        <w:tc>
          <w:tcPr>
            <w:tcW w:w="3635" w:type="pct"/>
            <w:vAlign w:val="center"/>
          </w:tcPr>
          <w:p w14:paraId="36190A1B" w14:textId="77777777" w:rsidR="000A0787" w:rsidRDefault="000A0787" w:rsidP="003846EF">
            <w:pPr>
              <w:spacing w:after="0"/>
              <w:ind w:left="44"/>
              <w:rPr>
                <w:rFonts w:asciiTheme="minorHAnsi" w:eastAsia="Calibri" w:hAnsiTheme="minorHAnsi" w:cstheme="minorHAnsi"/>
                <w:w w:val="110"/>
                <w:szCs w:val="20"/>
                <w:lang w:val="it-IT"/>
              </w:rPr>
            </w:pPr>
            <w:r w:rsidRPr="008A1006">
              <w:rPr>
                <w:rFonts w:asciiTheme="minorHAnsi" w:eastAsia="Calibri" w:hAnsiTheme="minorHAnsi" w:cstheme="minorHAnsi"/>
                <w:w w:val="110"/>
                <w:szCs w:val="20"/>
                <w:lang w:val="it-IT"/>
              </w:rPr>
              <w:t>Costi della manodopera</w:t>
            </w:r>
          </w:p>
          <w:p w14:paraId="79A588EB" w14:textId="77777777" w:rsidR="000A0787" w:rsidRPr="000140CB" w:rsidRDefault="000A0787"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5E829AC7"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r w:rsidRPr="00624210">
              <w:rPr>
                <w:rFonts w:asciiTheme="minorHAnsi" w:eastAsia="Calibri" w:hAnsiTheme="minorHAnsi" w:cstheme="minorHAnsi"/>
                <w:color w:val="000000" w:themeColor="text1"/>
                <w:w w:val="110"/>
                <w:szCs w:val="20"/>
                <w:lang w:val="it-IT"/>
              </w:rPr>
              <w:t>0,00 €</w:t>
            </w:r>
          </w:p>
        </w:tc>
      </w:tr>
      <w:tr w:rsidR="000A0787" w:rsidRPr="000140CB" w14:paraId="7F73C173" w14:textId="77777777" w:rsidTr="0099003B">
        <w:trPr>
          <w:jc w:val="center"/>
        </w:trPr>
        <w:tc>
          <w:tcPr>
            <w:tcW w:w="344" w:type="pct"/>
            <w:vAlign w:val="center"/>
          </w:tcPr>
          <w:p w14:paraId="5648C529"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w:t>
            </w:r>
            <w:r>
              <w:rPr>
                <w:rFonts w:asciiTheme="minorHAnsi" w:eastAsia="Calibri" w:hAnsiTheme="minorHAnsi" w:cstheme="minorHAnsi"/>
                <w:w w:val="110"/>
                <w:szCs w:val="20"/>
                <w:lang w:val="it-IT"/>
              </w:rPr>
              <w:t>3</w:t>
            </w:r>
          </w:p>
        </w:tc>
        <w:tc>
          <w:tcPr>
            <w:tcW w:w="3635" w:type="pct"/>
            <w:vAlign w:val="center"/>
          </w:tcPr>
          <w:p w14:paraId="1E5F19A8" w14:textId="77777777" w:rsidR="000A0787" w:rsidRDefault="000A0787" w:rsidP="003846EF">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Oneri per la sicurezza non soggetti a ribasso</w:t>
            </w:r>
          </w:p>
          <w:p w14:paraId="40C08E63" w14:textId="4167F9DA" w:rsidR="00CB77AD" w:rsidRPr="000140CB" w:rsidRDefault="00CB77AD"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3623334C"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0,00 €</w:t>
            </w:r>
          </w:p>
        </w:tc>
      </w:tr>
      <w:tr w:rsidR="000A0787" w:rsidRPr="000140CB" w14:paraId="252D22C2" w14:textId="77777777" w:rsidTr="0099003B">
        <w:trPr>
          <w:jc w:val="center"/>
        </w:trPr>
        <w:tc>
          <w:tcPr>
            <w:tcW w:w="344" w:type="pct"/>
            <w:vAlign w:val="center"/>
          </w:tcPr>
          <w:p w14:paraId="16D146A0" w14:textId="77777777" w:rsidR="000A0787" w:rsidRPr="000140CB" w:rsidRDefault="000A0787" w:rsidP="003846EF">
            <w:pPr>
              <w:spacing w:after="0"/>
              <w:ind w:left="44"/>
              <w:jc w:val="center"/>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A</w:t>
            </w:r>
            <w:r>
              <w:rPr>
                <w:rFonts w:asciiTheme="minorHAnsi" w:eastAsia="Calibri" w:hAnsiTheme="minorHAnsi" w:cstheme="minorHAnsi"/>
                <w:b/>
                <w:w w:val="110"/>
                <w:szCs w:val="20"/>
                <w:lang w:val="it-IT"/>
              </w:rPr>
              <w:t>4</w:t>
            </w:r>
          </w:p>
        </w:tc>
        <w:tc>
          <w:tcPr>
            <w:tcW w:w="3635" w:type="pct"/>
            <w:vAlign w:val="center"/>
          </w:tcPr>
          <w:p w14:paraId="758F26B0" w14:textId="77777777" w:rsidR="000A0787" w:rsidRPr="000140CB" w:rsidRDefault="000A0787" w:rsidP="003846EF">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 xml:space="preserve">Importo </w:t>
            </w:r>
            <w:r>
              <w:rPr>
                <w:rFonts w:asciiTheme="minorHAnsi" w:eastAsia="Calibri" w:hAnsiTheme="minorHAnsi" w:cstheme="minorHAnsi"/>
                <w:b/>
                <w:w w:val="110"/>
                <w:szCs w:val="20"/>
                <w:lang w:val="it-IT"/>
              </w:rPr>
              <w:t>a base d’asta</w:t>
            </w:r>
            <w:r w:rsidRPr="000140CB">
              <w:rPr>
                <w:rFonts w:asciiTheme="minorHAnsi" w:eastAsia="Calibri" w:hAnsiTheme="minorHAnsi" w:cstheme="minorHAnsi"/>
                <w:b/>
                <w:w w:val="110"/>
                <w:szCs w:val="20"/>
                <w:lang w:val="it-IT"/>
              </w:rPr>
              <w:t xml:space="preserve"> (A1 + A2)</w:t>
            </w:r>
          </w:p>
        </w:tc>
        <w:tc>
          <w:tcPr>
            <w:tcW w:w="1021" w:type="pct"/>
            <w:vAlign w:val="center"/>
          </w:tcPr>
          <w:p w14:paraId="0FCC217B"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0,00 €</w:t>
            </w:r>
          </w:p>
        </w:tc>
      </w:tr>
      <w:tr w:rsidR="000A0787" w:rsidRPr="000140CB" w14:paraId="317C9FE2" w14:textId="77777777" w:rsidTr="0099003B">
        <w:trPr>
          <w:jc w:val="center"/>
        </w:trPr>
        <w:tc>
          <w:tcPr>
            <w:tcW w:w="344" w:type="pct"/>
            <w:shd w:val="clear" w:color="auto" w:fill="D9D9D9" w:themeFill="background1" w:themeFillShade="D9"/>
            <w:vAlign w:val="center"/>
          </w:tcPr>
          <w:p w14:paraId="4F9B335C" w14:textId="77777777" w:rsidR="000A0787" w:rsidRPr="000140CB" w:rsidRDefault="000A0787" w:rsidP="003846EF">
            <w:pPr>
              <w:spacing w:after="0"/>
              <w:ind w:left="44"/>
              <w:jc w:val="center"/>
              <w:rPr>
                <w:rFonts w:asciiTheme="minorHAnsi" w:eastAsia="Calibri" w:hAnsiTheme="minorHAnsi" w:cstheme="minorHAnsi"/>
                <w:b/>
                <w:w w:val="110"/>
                <w:szCs w:val="20"/>
                <w:lang w:val="it-IT"/>
              </w:rPr>
            </w:pPr>
            <w:r>
              <w:rPr>
                <w:rFonts w:asciiTheme="minorHAnsi" w:eastAsia="Calibri" w:hAnsiTheme="minorHAnsi" w:cstheme="minorHAnsi"/>
                <w:b/>
                <w:w w:val="110"/>
                <w:szCs w:val="20"/>
                <w:lang w:val="it-IT"/>
              </w:rPr>
              <w:t>A</w:t>
            </w:r>
          </w:p>
        </w:tc>
        <w:tc>
          <w:tcPr>
            <w:tcW w:w="3635" w:type="pct"/>
            <w:shd w:val="clear" w:color="auto" w:fill="D9D9D9" w:themeFill="background1" w:themeFillShade="D9"/>
            <w:vAlign w:val="center"/>
          </w:tcPr>
          <w:p w14:paraId="100E23D2" w14:textId="77777777" w:rsidR="000A0787" w:rsidRPr="000140CB" w:rsidRDefault="000A0787" w:rsidP="003846EF">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VALORE STIMATO DELL’APPALTO (A</w:t>
            </w:r>
            <w:r>
              <w:rPr>
                <w:rFonts w:asciiTheme="minorHAnsi" w:eastAsia="Calibri" w:hAnsiTheme="minorHAnsi" w:cstheme="minorHAnsi"/>
                <w:b/>
                <w:w w:val="110"/>
                <w:szCs w:val="20"/>
                <w:lang w:val="it-IT"/>
              </w:rPr>
              <w:t>1</w:t>
            </w:r>
            <w:r w:rsidRPr="000140CB">
              <w:rPr>
                <w:rFonts w:asciiTheme="minorHAnsi" w:eastAsia="Calibri" w:hAnsiTheme="minorHAnsi" w:cstheme="minorHAnsi"/>
                <w:b/>
                <w:w w:val="110"/>
                <w:szCs w:val="20"/>
                <w:lang w:val="it-IT"/>
              </w:rPr>
              <w:t>+</w:t>
            </w:r>
            <w:r>
              <w:rPr>
                <w:rFonts w:asciiTheme="minorHAnsi" w:eastAsia="Calibri" w:hAnsiTheme="minorHAnsi" w:cstheme="minorHAnsi"/>
                <w:b/>
                <w:w w:val="110"/>
                <w:szCs w:val="20"/>
                <w:lang w:val="it-IT"/>
              </w:rPr>
              <w:t>A2+A3</w:t>
            </w:r>
            <w:r w:rsidRPr="000140CB">
              <w:rPr>
                <w:rFonts w:asciiTheme="minorHAnsi" w:eastAsia="Calibri" w:hAnsiTheme="minorHAnsi" w:cstheme="minorHAnsi"/>
                <w:b/>
                <w:w w:val="110"/>
                <w:szCs w:val="20"/>
                <w:lang w:val="it-IT"/>
              </w:rPr>
              <w:t>)</w:t>
            </w:r>
          </w:p>
        </w:tc>
        <w:tc>
          <w:tcPr>
            <w:tcW w:w="1021" w:type="pct"/>
            <w:shd w:val="clear" w:color="auto" w:fill="D9D9D9" w:themeFill="background1" w:themeFillShade="D9"/>
            <w:vAlign w:val="center"/>
          </w:tcPr>
          <w:p w14:paraId="0980E923"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0,00 €</w:t>
            </w:r>
          </w:p>
        </w:tc>
      </w:tr>
      <w:tr w:rsidR="000A0787" w:rsidRPr="000140CB" w14:paraId="3F620B81" w14:textId="77777777" w:rsidTr="0099003B">
        <w:trPr>
          <w:jc w:val="center"/>
        </w:trPr>
        <w:tc>
          <w:tcPr>
            <w:tcW w:w="344" w:type="pct"/>
            <w:vAlign w:val="center"/>
          </w:tcPr>
          <w:p w14:paraId="150E7579"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1</w:t>
            </w:r>
          </w:p>
        </w:tc>
        <w:tc>
          <w:tcPr>
            <w:tcW w:w="3635" w:type="pct"/>
            <w:vAlign w:val="center"/>
          </w:tcPr>
          <w:p w14:paraId="66BD6AA9" w14:textId="77777777" w:rsidR="000A0787" w:rsidRPr="000140CB" w:rsidRDefault="000A0787" w:rsidP="003846EF">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szCs w:val="20"/>
                <w:lang w:val="it-IT"/>
              </w:rPr>
              <w:t>Contribuzione ANAC</w:t>
            </w:r>
          </w:p>
        </w:tc>
        <w:tc>
          <w:tcPr>
            <w:tcW w:w="1021" w:type="pct"/>
            <w:vAlign w:val="center"/>
          </w:tcPr>
          <w:p w14:paraId="0BB1CF15" w14:textId="77777777" w:rsidR="000A0787" w:rsidRPr="000140CB" w:rsidRDefault="000A0787" w:rsidP="003846EF">
            <w:pPr>
              <w:spacing w:after="0"/>
              <w:ind w:right="106"/>
              <w:jc w:val="right"/>
              <w:rPr>
                <w:rFonts w:asciiTheme="minorHAnsi" w:eastAsia="Calibri" w:hAnsiTheme="minorHAnsi" w:cstheme="minorHAnsi"/>
                <w:szCs w:val="20"/>
                <w:lang w:val="it-IT"/>
              </w:rPr>
            </w:pPr>
            <w:r w:rsidRPr="000140CB">
              <w:rPr>
                <w:rFonts w:asciiTheme="minorHAnsi" w:eastAsia="Calibri" w:hAnsiTheme="minorHAnsi" w:cstheme="minorHAnsi"/>
                <w:w w:val="110"/>
                <w:szCs w:val="20"/>
                <w:lang w:val="it-IT"/>
              </w:rPr>
              <w:t>0,00 €</w:t>
            </w:r>
          </w:p>
        </w:tc>
      </w:tr>
      <w:tr w:rsidR="000A0787" w:rsidRPr="00627C9F" w14:paraId="361852CA" w14:textId="77777777" w:rsidTr="0099003B">
        <w:trPr>
          <w:jc w:val="center"/>
        </w:trPr>
        <w:tc>
          <w:tcPr>
            <w:tcW w:w="344" w:type="pct"/>
            <w:vAlign w:val="center"/>
          </w:tcPr>
          <w:p w14:paraId="2F603A84" w14:textId="77777777" w:rsidR="000A0787" w:rsidRPr="00627C9F" w:rsidRDefault="000A0787" w:rsidP="003846EF">
            <w:pPr>
              <w:spacing w:after="0"/>
              <w:ind w:left="44"/>
              <w:jc w:val="center"/>
              <w:rPr>
                <w:rFonts w:asciiTheme="minorHAnsi" w:eastAsia="Calibri" w:hAnsiTheme="minorHAnsi" w:cstheme="minorHAnsi"/>
                <w:w w:val="110"/>
                <w:szCs w:val="20"/>
                <w:lang w:val="it-IT"/>
              </w:rPr>
            </w:pPr>
            <w:r w:rsidRPr="00627C9F">
              <w:rPr>
                <w:rFonts w:asciiTheme="minorHAnsi" w:eastAsia="Calibri" w:hAnsiTheme="minorHAnsi" w:cstheme="minorHAnsi"/>
                <w:w w:val="110"/>
                <w:szCs w:val="20"/>
                <w:lang w:val="it-IT"/>
              </w:rPr>
              <w:lastRenderedPageBreak/>
              <w:t>B2</w:t>
            </w:r>
          </w:p>
        </w:tc>
        <w:tc>
          <w:tcPr>
            <w:tcW w:w="3635" w:type="pct"/>
            <w:vAlign w:val="center"/>
          </w:tcPr>
          <w:p w14:paraId="19B1ADF3" w14:textId="77777777" w:rsidR="000A0787" w:rsidRPr="00627C9F" w:rsidRDefault="000A0787" w:rsidP="003846EF">
            <w:pPr>
              <w:spacing w:after="0"/>
              <w:ind w:left="44"/>
              <w:rPr>
                <w:rFonts w:asciiTheme="minorHAnsi" w:eastAsia="Calibri" w:hAnsiTheme="minorHAnsi" w:cstheme="minorHAnsi"/>
                <w:szCs w:val="20"/>
                <w:lang w:val="it-IT"/>
              </w:rPr>
            </w:pPr>
            <w:r w:rsidRPr="00627C9F">
              <w:rPr>
                <w:rFonts w:asciiTheme="minorHAnsi" w:eastAsia="Calibri" w:hAnsiTheme="minorHAnsi" w:cstheme="minorHAnsi"/>
                <w:w w:val="110"/>
                <w:szCs w:val="20"/>
                <w:lang w:val="it-IT"/>
              </w:rPr>
              <w:t>Incentivi funzioni tecniche (calcolati sulla voce A)</w:t>
            </w:r>
          </w:p>
        </w:tc>
        <w:tc>
          <w:tcPr>
            <w:tcW w:w="1021" w:type="pct"/>
            <w:vAlign w:val="center"/>
          </w:tcPr>
          <w:p w14:paraId="506B0E81" w14:textId="77777777" w:rsidR="000A0787" w:rsidRPr="00627C9F" w:rsidRDefault="000A0787" w:rsidP="003846EF">
            <w:pPr>
              <w:spacing w:after="0"/>
              <w:ind w:right="106"/>
              <w:jc w:val="right"/>
              <w:rPr>
                <w:rFonts w:asciiTheme="minorHAnsi" w:eastAsia="Calibri" w:hAnsiTheme="minorHAnsi" w:cstheme="minorHAnsi"/>
                <w:szCs w:val="20"/>
                <w:lang w:val="it-IT"/>
              </w:rPr>
            </w:pPr>
            <w:r w:rsidRPr="00627C9F">
              <w:rPr>
                <w:rFonts w:asciiTheme="minorHAnsi" w:eastAsia="Calibri" w:hAnsiTheme="minorHAnsi" w:cstheme="minorHAnsi"/>
                <w:w w:val="110"/>
                <w:szCs w:val="20"/>
                <w:lang w:val="it-IT"/>
              </w:rPr>
              <w:t>0,00 €</w:t>
            </w:r>
          </w:p>
        </w:tc>
      </w:tr>
      <w:tr w:rsidR="000A0787" w:rsidRPr="000140CB" w14:paraId="3C66FB06" w14:textId="77777777" w:rsidTr="0099003B">
        <w:trPr>
          <w:jc w:val="center"/>
        </w:trPr>
        <w:tc>
          <w:tcPr>
            <w:tcW w:w="344" w:type="pct"/>
            <w:vAlign w:val="center"/>
          </w:tcPr>
          <w:p w14:paraId="5E2CE6BF"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3</w:t>
            </w:r>
          </w:p>
        </w:tc>
        <w:tc>
          <w:tcPr>
            <w:tcW w:w="3635" w:type="pct"/>
            <w:vAlign w:val="center"/>
          </w:tcPr>
          <w:p w14:paraId="7B9D25A5" w14:textId="77777777" w:rsidR="000A0787" w:rsidRPr="00E71631" w:rsidRDefault="000A0787" w:rsidP="003846EF">
            <w:pPr>
              <w:spacing w:after="0"/>
              <w:ind w:left="44"/>
              <w:rPr>
                <w:rFonts w:asciiTheme="minorHAnsi" w:eastAsia="Calibri" w:hAnsiTheme="minorHAnsi" w:cstheme="minorHAnsi"/>
                <w:w w:val="110"/>
                <w:szCs w:val="20"/>
                <w:lang w:val="it-IT"/>
              </w:rPr>
            </w:pPr>
            <w:r w:rsidRPr="00E71631">
              <w:rPr>
                <w:rFonts w:asciiTheme="minorHAnsi" w:eastAsia="Calibri" w:hAnsiTheme="minorHAnsi" w:cstheme="minorHAnsi"/>
                <w:w w:val="110"/>
                <w:szCs w:val="20"/>
                <w:lang w:val="it-IT"/>
              </w:rPr>
              <w:t>IVA (calcolata su A)</w:t>
            </w:r>
          </w:p>
        </w:tc>
        <w:tc>
          <w:tcPr>
            <w:tcW w:w="1021" w:type="pct"/>
            <w:vAlign w:val="center"/>
          </w:tcPr>
          <w:p w14:paraId="56BA193C"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r w:rsidRPr="000140CB">
              <w:rPr>
                <w:rFonts w:asciiTheme="minorHAnsi" w:eastAsia="Calibri" w:hAnsiTheme="minorHAnsi" w:cstheme="minorHAnsi"/>
                <w:w w:val="110"/>
                <w:szCs w:val="20"/>
                <w:lang w:val="it-IT"/>
              </w:rPr>
              <w:t>0,00</w:t>
            </w:r>
            <w:r w:rsidRPr="000140CB">
              <w:rPr>
                <w:rFonts w:asciiTheme="minorHAnsi" w:eastAsia="Calibri" w:hAnsiTheme="minorHAnsi" w:cstheme="minorHAnsi"/>
                <w:b/>
                <w:w w:val="110"/>
                <w:szCs w:val="20"/>
                <w:lang w:val="it-IT"/>
              </w:rPr>
              <w:t xml:space="preserve"> </w:t>
            </w:r>
            <w:r w:rsidRPr="000140CB">
              <w:rPr>
                <w:rFonts w:asciiTheme="minorHAnsi" w:eastAsia="Calibri" w:hAnsiTheme="minorHAnsi" w:cstheme="minorHAnsi"/>
                <w:w w:val="110"/>
                <w:szCs w:val="20"/>
                <w:lang w:val="it-IT"/>
              </w:rPr>
              <w:t>€</w:t>
            </w:r>
          </w:p>
        </w:tc>
      </w:tr>
      <w:tr w:rsidR="000A0787" w:rsidRPr="000140CB" w14:paraId="00129BA0" w14:textId="77777777" w:rsidTr="0099003B">
        <w:trPr>
          <w:jc w:val="center"/>
        </w:trPr>
        <w:tc>
          <w:tcPr>
            <w:tcW w:w="344" w:type="pct"/>
            <w:vAlign w:val="center"/>
          </w:tcPr>
          <w:p w14:paraId="55B8E20E"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4</w:t>
            </w:r>
          </w:p>
        </w:tc>
        <w:tc>
          <w:tcPr>
            <w:tcW w:w="3635" w:type="pct"/>
            <w:vAlign w:val="center"/>
          </w:tcPr>
          <w:p w14:paraId="30C51ADD" w14:textId="77777777" w:rsidR="000A0787" w:rsidRPr="000140CB" w:rsidRDefault="000A0787" w:rsidP="003846EF">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Eventuali altre imposte</w:t>
            </w:r>
          </w:p>
        </w:tc>
        <w:tc>
          <w:tcPr>
            <w:tcW w:w="1021" w:type="pct"/>
            <w:vAlign w:val="center"/>
          </w:tcPr>
          <w:p w14:paraId="14A459B8"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r w:rsidRPr="000140CB">
              <w:rPr>
                <w:rFonts w:asciiTheme="minorHAnsi" w:eastAsia="Calibri" w:hAnsiTheme="minorHAnsi" w:cstheme="minorHAnsi"/>
                <w:w w:val="110"/>
                <w:szCs w:val="20"/>
                <w:lang w:val="it-IT"/>
              </w:rPr>
              <w:t>0,00 €</w:t>
            </w:r>
          </w:p>
        </w:tc>
      </w:tr>
      <w:tr w:rsidR="000A0787" w:rsidRPr="000140CB" w14:paraId="0BD1A096" w14:textId="77777777" w:rsidTr="0099003B">
        <w:trPr>
          <w:jc w:val="center"/>
        </w:trPr>
        <w:tc>
          <w:tcPr>
            <w:tcW w:w="344" w:type="pct"/>
            <w:shd w:val="clear" w:color="auto" w:fill="D9D9D9" w:themeFill="background1" w:themeFillShade="D9"/>
            <w:vAlign w:val="center"/>
          </w:tcPr>
          <w:p w14:paraId="64E8E9F1" w14:textId="77777777" w:rsidR="000A0787" w:rsidRPr="000140CB" w:rsidRDefault="000A0787" w:rsidP="003846EF">
            <w:pPr>
              <w:spacing w:after="0"/>
              <w:ind w:left="44"/>
              <w:jc w:val="center"/>
              <w:rPr>
                <w:rFonts w:asciiTheme="minorHAnsi" w:eastAsia="Calibri" w:hAnsiTheme="minorHAnsi" w:cstheme="minorHAnsi"/>
                <w:b/>
                <w:szCs w:val="20"/>
              </w:rPr>
            </w:pPr>
            <w:r>
              <w:rPr>
                <w:rFonts w:asciiTheme="minorHAnsi" w:eastAsia="Calibri" w:hAnsiTheme="minorHAnsi" w:cstheme="minorHAnsi"/>
                <w:b/>
                <w:szCs w:val="20"/>
              </w:rPr>
              <w:t>B</w:t>
            </w:r>
          </w:p>
        </w:tc>
        <w:tc>
          <w:tcPr>
            <w:tcW w:w="3635" w:type="pct"/>
            <w:shd w:val="clear" w:color="auto" w:fill="D9D9D9" w:themeFill="background1" w:themeFillShade="D9"/>
            <w:vAlign w:val="center"/>
          </w:tcPr>
          <w:p w14:paraId="5663B1D2" w14:textId="77777777" w:rsidR="000A0787" w:rsidRPr="00D0530B" w:rsidRDefault="000A0787" w:rsidP="003846EF">
            <w:pPr>
              <w:spacing w:after="0"/>
              <w:ind w:left="44"/>
              <w:rPr>
                <w:rFonts w:asciiTheme="minorHAnsi" w:eastAsia="Calibri" w:hAnsiTheme="minorHAnsi" w:cstheme="minorHAnsi"/>
                <w:b/>
                <w:szCs w:val="20"/>
                <w:lang w:val="it-IT"/>
              </w:rPr>
            </w:pPr>
            <w:r w:rsidRPr="00D0530B">
              <w:rPr>
                <w:rFonts w:asciiTheme="minorHAnsi" w:eastAsia="Calibri" w:hAnsiTheme="minorHAnsi" w:cstheme="minorHAnsi"/>
                <w:b/>
                <w:szCs w:val="20"/>
                <w:lang w:val="it-IT"/>
              </w:rPr>
              <w:t>IMPORTO TOTALE SOMME A DISPOS</w:t>
            </w:r>
            <w:r>
              <w:rPr>
                <w:rFonts w:asciiTheme="minorHAnsi" w:eastAsia="Calibri" w:hAnsiTheme="minorHAnsi" w:cstheme="minorHAnsi"/>
                <w:b/>
                <w:szCs w:val="20"/>
                <w:lang w:val="it-IT"/>
              </w:rPr>
              <w:t>IZIONE (B1+B2+B3+B4)</w:t>
            </w:r>
          </w:p>
        </w:tc>
        <w:tc>
          <w:tcPr>
            <w:tcW w:w="1021" w:type="pct"/>
            <w:shd w:val="clear" w:color="auto" w:fill="D9D9D9" w:themeFill="background1" w:themeFillShade="D9"/>
            <w:vAlign w:val="center"/>
          </w:tcPr>
          <w:p w14:paraId="49A9A2A6" w14:textId="77777777" w:rsidR="000A0787" w:rsidRPr="00D0530B" w:rsidRDefault="000A0787" w:rsidP="003846EF">
            <w:pPr>
              <w:spacing w:after="0"/>
              <w:ind w:right="106"/>
              <w:jc w:val="right"/>
              <w:rPr>
                <w:rFonts w:asciiTheme="minorHAnsi" w:eastAsia="Calibri" w:hAnsiTheme="minorHAnsi" w:cstheme="minorHAnsi"/>
                <w:b/>
                <w:w w:val="110"/>
                <w:szCs w:val="20"/>
                <w:lang w:val="it-IT"/>
              </w:rPr>
            </w:pPr>
            <w:r w:rsidRPr="000140CB">
              <w:rPr>
                <w:rFonts w:asciiTheme="minorHAnsi" w:eastAsia="Calibri" w:hAnsiTheme="minorHAnsi" w:cstheme="minorHAnsi"/>
                <w:w w:val="110"/>
                <w:szCs w:val="20"/>
                <w:lang w:val="it-IT"/>
              </w:rPr>
              <w:t>0,00 €</w:t>
            </w:r>
          </w:p>
        </w:tc>
      </w:tr>
      <w:tr w:rsidR="000A0787" w:rsidRPr="000140CB" w14:paraId="7474CB28" w14:textId="77777777" w:rsidTr="0099003B">
        <w:trPr>
          <w:jc w:val="center"/>
        </w:trPr>
        <w:tc>
          <w:tcPr>
            <w:tcW w:w="344" w:type="pct"/>
            <w:shd w:val="clear" w:color="auto" w:fill="D9D9D9" w:themeFill="background1" w:themeFillShade="D9"/>
            <w:vAlign w:val="center"/>
          </w:tcPr>
          <w:p w14:paraId="040A4BA6" w14:textId="77777777" w:rsidR="000A0787" w:rsidRPr="000140CB" w:rsidRDefault="000A0787" w:rsidP="003846EF">
            <w:pPr>
              <w:spacing w:after="0"/>
              <w:ind w:left="44"/>
              <w:rPr>
                <w:rFonts w:asciiTheme="minorHAnsi" w:eastAsia="Calibri" w:hAnsiTheme="minorHAnsi" w:cstheme="minorHAnsi"/>
                <w:b/>
                <w:szCs w:val="20"/>
                <w:lang w:val="it-IT"/>
              </w:rPr>
            </w:pPr>
          </w:p>
        </w:tc>
        <w:tc>
          <w:tcPr>
            <w:tcW w:w="3635" w:type="pct"/>
            <w:shd w:val="clear" w:color="auto" w:fill="D9D9D9" w:themeFill="background1" w:themeFillShade="D9"/>
            <w:vAlign w:val="center"/>
          </w:tcPr>
          <w:p w14:paraId="1A04D8C7" w14:textId="77777777" w:rsidR="000A0787" w:rsidRPr="000140CB" w:rsidRDefault="000A0787" w:rsidP="003846EF">
            <w:pPr>
              <w:spacing w:after="0"/>
              <w:ind w:left="44"/>
              <w:rPr>
                <w:rFonts w:asciiTheme="minorHAnsi" w:eastAsia="Calibri" w:hAnsiTheme="minorHAnsi" w:cstheme="minorHAnsi"/>
                <w:b/>
                <w:szCs w:val="20"/>
                <w:lang w:val="it-IT"/>
              </w:rPr>
            </w:pPr>
            <w:r w:rsidRPr="000140CB">
              <w:rPr>
                <w:rFonts w:asciiTheme="minorHAnsi" w:eastAsia="Calibri" w:hAnsiTheme="minorHAnsi" w:cstheme="minorHAnsi"/>
                <w:b/>
                <w:szCs w:val="20"/>
                <w:lang w:val="it-IT"/>
              </w:rPr>
              <w:t>IMPORTO TOTALE QUADRO ECONOMICO (A + B)</w:t>
            </w:r>
          </w:p>
        </w:tc>
        <w:tc>
          <w:tcPr>
            <w:tcW w:w="1021" w:type="pct"/>
            <w:shd w:val="clear" w:color="auto" w:fill="D9D9D9" w:themeFill="background1" w:themeFillShade="D9"/>
            <w:vAlign w:val="center"/>
          </w:tcPr>
          <w:p w14:paraId="46FD09FB"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0,00 €</w:t>
            </w:r>
          </w:p>
        </w:tc>
      </w:tr>
    </w:tbl>
    <w:p w14:paraId="3FA2A9BA" w14:textId="77777777" w:rsidR="000A0787" w:rsidRDefault="000A0787" w:rsidP="000A0787">
      <w:pPr>
        <w:widowControl w:val="0"/>
        <w:spacing w:before="60"/>
        <w:ind w:left="284" w:right="-45"/>
        <w:rPr>
          <w:rFonts w:asciiTheme="minorHAnsi" w:eastAsia="Calibri" w:hAnsiTheme="minorHAnsi" w:cstheme="minorHAnsi"/>
          <w:b/>
          <w:bCs/>
          <w:szCs w:val="20"/>
        </w:rPr>
      </w:pPr>
    </w:p>
    <w:p w14:paraId="5E56297F" w14:textId="77777777" w:rsidR="000A0787" w:rsidRPr="00D0530B" w:rsidRDefault="000A0787" w:rsidP="000A0787">
      <w:pPr>
        <w:widowControl w:val="0"/>
        <w:numPr>
          <w:ilvl w:val="0"/>
          <w:numId w:val="1"/>
        </w:numPr>
        <w:spacing w:before="60" w:after="0"/>
        <w:ind w:left="284" w:right="-45" w:hanging="284"/>
        <w:rPr>
          <w:rFonts w:asciiTheme="minorHAnsi" w:eastAsia="Calibri" w:hAnsiTheme="minorHAnsi" w:cstheme="minorHAnsi"/>
          <w:b/>
          <w:bCs/>
          <w:szCs w:val="20"/>
        </w:rPr>
      </w:pPr>
      <w:r w:rsidRPr="00A428B4">
        <w:rPr>
          <w:rFonts w:asciiTheme="minorHAnsi" w:eastAsia="Calibri" w:hAnsiTheme="minorHAnsi" w:cstheme="minorHAnsi"/>
          <w:b/>
          <w:bCs/>
          <w:szCs w:val="20"/>
        </w:rPr>
        <w:t>DI IMPEGNARE</w:t>
      </w:r>
      <w:r w:rsidRPr="00D0530B">
        <w:rPr>
          <w:rFonts w:asciiTheme="minorHAnsi" w:eastAsia="Calibri" w:hAnsiTheme="minorHAnsi" w:cstheme="minorHAnsi"/>
          <w:b/>
          <w:bCs/>
          <w:szCs w:val="20"/>
        </w:rPr>
        <w:t xml:space="preserve"> </w:t>
      </w:r>
      <w:r w:rsidRPr="00D0530B">
        <w:rPr>
          <w:rFonts w:asciiTheme="minorHAnsi" w:eastAsia="Calibri" w:hAnsiTheme="minorHAnsi" w:cstheme="minorHAnsi"/>
          <w:szCs w:val="20"/>
        </w:rPr>
        <w:t>provvisoriamente le sottonotate spese:</w:t>
      </w:r>
    </w:p>
    <w:p w14:paraId="2A82E0AE" w14:textId="77777777" w:rsidR="000A0787" w:rsidRPr="00A428B4" w:rsidRDefault="000A0787" w:rsidP="000A0787">
      <w:pPr>
        <w:pStyle w:val="Paragrafoelenco"/>
        <w:widowControl w:val="0"/>
        <w:numPr>
          <w:ilvl w:val="1"/>
          <w:numId w:val="25"/>
        </w:numPr>
        <w:spacing w:before="60" w:after="0"/>
        <w:ind w:right="-45"/>
        <w:rPr>
          <w:rFonts w:asciiTheme="minorHAnsi" w:eastAsia="Calibri" w:hAnsiTheme="minorHAnsi" w:cstheme="minorHAnsi"/>
          <w:szCs w:val="20"/>
        </w:rPr>
      </w:pPr>
      <w:r w:rsidRPr="00A428B4">
        <w:rPr>
          <w:rFonts w:asciiTheme="minorHAnsi" w:eastAsia="Calibri" w:hAnsiTheme="minorHAnsi" w:cstheme="minorHAnsi"/>
          <w:szCs w:val="20"/>
        </w:rPr>
        <w:t>€ [</w:t>
      </w:r>
      <w:r w:rsidRPr="00627C9F">
        <w:rPr>
          <w:rFonts w:asciiTheme="minorHAnsi" w:eastAsia="Calibri" w:hAnsiTheme="minorHAnsi" w:cstheme="minorHAnsi"/>
          <w:szCs w:val="20"/>
          <w:highlight w:val="yellow"/>
        </w:rPr>
        <w:t>completare</w:t>
      </w:r>
      <w:r w:rsidRPr="00A428B4">
        <w:rPr>
          <w:rFonts w:asciiTheme="minorHAnsi" w:eastAsia="Calibri" w:hAnsiTheme="minorHAnsi" w:cstheme="minorHAnsi"/>
          <w:szCs w:val="20"/>
        </w:rPr>
        <w:t>] IVA inclusa sui fondi del progetto</w:t>
      </w:r>
      <w:r>
        <w:rPr>
          <w:rFonts w:asciiTheme="minorHAnsi" w:eastAsia="Calibri" w:hAnsiTheme="minorHAnsi" w:cstheme="minorHAnsi"/>
          <w:szCs w:val="20"/>
        </w:rPr>
        <w:t xml:space="preserve"> </w:t>
      </w:r>
      <w:r w:rsidRPr="00CF1682">
        <w:rPr>
          <w:rFonts w:asciiTheme="minorHAnsi" w:eastAsia="Calibri" w:hAnsiTheme="minorHAnsi" w:cstheme="minorHAnsi"/>
          <w:bCs/>
          <w:szCs w:val="20"/>
        </w:rPr>
        <w:t>[</w:t>
      </w:r>
      <w:r w:rsidRPr="00CF1682">
        <w:rPr>
          <w:rFonts w:asciiTheme="minorHAnsi" w:eastAsia="Calibri" w:hAnsiTheme="minorHAnsi" w:cstheme="minorHAnsi"/>
          <w:bCs/>
          <w:szCs w:val="20"/>
          <w:highlight w:val="yellow"/>
        </w:rPr>
        <w:t>completare</w:t>
      </w:r>
      <w:r w:rsidRPr="00CF1682">
        <w:rPr>
          <w:rFonts w:asciiTheme="minorHAnsi" w:eastAsia="Calibri" w:hAnsiTheme="minorHAnsi" w:cstheme="minorHAnsi"/>
          <w:bCs/>
          <w:szCs w:val="20"/>
        </w:rPr>
        <w:t>]</w:t>
      </w:r>
      <w:r>
        <w:rPr>
          <w:rFonts w:asciiTheme="minorHAnsi" w:eastAsia="Calibri" w:hAnsiTheme="minorHAnsi" w:cstheme="minorHAnsi"/>
          <w:bCs/>
          <w:szCs w:val="20"/>
        </w:rPr>
        <w:t>, v</w:t>
      </w:r>
      <w:r w:rsidRPr="00A428B4">
        <w:rPr>
          <w:rFonts w:asciiTheme="minorHAnsi" w:eastAsia="Calibri" w:hAnsiTheme="minorHAnsi" w:cstheme="minorHAnsi"/>
          <w:szCs w:val="20"/>
        </w:rPr>
        <w:t>oce del piano [</w:t>
      </w:r>
      <w:r w:rsidRPr="00627C9F">
        <w:rPr>
          <w:rFonts w:asciiTheme="minorHAnsi" w:eastAsia="Calibri" w:hAnsiTheme="minorHAnsi" w:cstheme="minorHAnsi"/>
          <w:szCs w:val="20"/>
          <w:highlight w:val="yellow"/>
        </w:rPr>
        <w:t>completare</w:t>
      </w:r>
      <w:r w:rsidRPr="00A428B4">
        <w:rPr>
          <w:rFonts w:asciiTheme="minorHAnsi" w:eastAsia="Calibri" w:hAnsiTheme="minorHAnsi" w:cstheme="minorHAnsi"/>
          <w:szCs w:val="20"/>
        </w:rPr>
        <w:t>] “[</w:t>
      </w:r>
      <w:r w:rsidRPr="00627C9F">
        <w:rPr>
          <w:rFonts w:asciiTheme="minorHAnsi" w:eastAsia="Calibri" w:hAnsiTheme="minorHAnsi" w:cstheme="minorHAnsi"/>
          <w:szCs w:val="20"/>
          <w:highlight w:val="yellow"/>
        </w:rPr>
        <w:t>completare</w:t>
      </w:r>
      <w:r w:rsidRPr="00A428B4">
        <w:rPr>
          <w:rFonts w:asciiTheme="minorHAnsi" w:eastAsia="Calibri" w:hAnsiTheme="minorHAnsi" w:cstheme="minorHAnsi"/>
          <w:szCs w:val="20"/>
        </w:rPr>
        <w:t>]” sul GAE [</w:t>
      </w:r>
      <w:r w:rsidRPr="00627C9F">
        <w:rPr>
          <w:rFonts w:asciiTheme="minorHAnsi" w:eastAsia="Calibri" w:hAnsiTheme="minorHAnsi" w:cstheme="minorHAnsi"/>
          <w:szCs w:val="20"/>
          <w:highlight w:val="yellow"/>
        </w:rPr>
        <w:t>completare</w:t>
      </w:r>
      <w:r w:rsidRPr="00A428B4">
        <w:rPr>
          <w:rFonts w:asciiTheme="minorHAnsi" w:eastAsia="Calibri" w:hAnsiTheme="minorHAnsi" w:cstheme="minorHAnsi"/>
          <w:szCs w:val="20"/>
        </w:rPr>
        <w:t>];</w:t>
      </w:r>
    </w:p>
    <w:p w14:paraId="79F22A21" w14:textId="77777777" w:rsidR="000A0787" w:rsidRDefault="000A0787" w:rsidP="000A0787">
      <w:pPr>
        <w:pStyle w:val="Paragrafoelenco"/>
        <w:widowControl w:val="0"/>
        <w:numPr>
          <w:ilvl w:val="1"/>
          <w:numId w:val="25"/>
        </w:numPr>
        <w:spacing w:before="60" w:after="0"/>
        <w:ind w:right="-45"/>
        <w:rPr>
          <w:rFonts w:asciiTheme="minorHAnsi" w:eastAsia="Calibri" w:hAnsiTheme="minorHAnsi" w:cstheme="minorHAnsi"/>
          <w:szCs w:val="20"/>
        </w:rPr>
      </w:pPr>
      <w:r w:rsidRPr="00A428B4">
        <w:rPr>
          <w:rFonts w:asciiTheme="minorHAnsi" w:eastAsia="Calibri" w:hAnsiTheme="minorHAnsi" w:cstheme="minorHAnsi"/>
          <w:i/>
          <w:iCs/>
          <w:szCs w:val="20"/>
        </w:rPr>
        <w:t>(</w:t>
      </w:r>
      <w:r w:rsidRPr="005037AE">
        <w:rPr>
          <w:rFonts w:asciiTheme="minorHAnsi" w:eastAsia="Calibri" w:hAnsiTheme="minorHAnsi" w:cstheme="minorHAnsi"/>
          <w:i/>
          <w:iCs/>
          <w:szCs w:val="20"/>
          <w:highlight w:val="yellow"/>
        </w:rPr>
        <w:t>per affidamenti d’importo superiore a 40.000 euro</w:t>
      </w:r>
      <w:r w:rsidRPr="00A428B4">
        <w:rPr>
          <w:rFonts w:asciiTheme="minorHAnsi" w:eastAsia="Calibri" w:hAnsiTheme="minorHAnsi" w:cstheme="minorHAnsi"/>
          <w:i/>
          <w:iCs/>
          <w:szCs w:val="20"/>
        </w:rPr>
        <w:t>)</w:t>
      </w:r>
      <w:r w:rsidRPr="00A428B4">
        <w:rPr>
          <w:rFonts w:asciiTheme="minorHAnsi" w:eastAsia="Calibri" w:hAnsiTheme="minorHAnsi" w:cstheme="minorHAnsi"/>
          <w:szCs w:val="20"/>
        </w:rPr>
        <w:t xml:space="preserve"> € 35,00</w:t>
      </w:r>
      <w:r>
        <w:rPr>
          <w:rFonts w:asciiTheme="minorHAnsi" w:eastAsia="Calibri" w:hAnsiTheme="minorHAnsi" w:cstheme="minorHAnsi"/>
          <w:szCs w:val="20"/>
        </w:rPr>
        <w:t>,</w:t>
      </w:r>
      <w:r w:rsidRPr="00A428B4">
        <w:rPr>
          <w:rFonts w:asciiTheme="minorHAnsi" w:eastAsia="Calibri" w:hAnsiTheme="minorHAnsi" w:cstheme="minorHAnsi"/>
          <w:szCs w:val="20"/>
        </w:rPr>
        <w:t xml:space="preserve"> Voce del piano 13096 “Pubblicazione bandi di gara” sul GAE [</w:t>
      </w:r>
      <w:r w:rsidRPr="00627C9F">
        <w:rPr>
          <w:rFonts w:asciiTheme="minorHAnsi" w:eastAsia="Calibri" w:hAnsiTheme="minorHAnsi" w:cstheme="minorHAnsi"/>
          <w:szCs w:val="20"/>
          <w:highlight w:val="yellow"/>
        </w:rPr>
        <w:t>completare</w:t>
      </w:r>
      <w:r w:rsidRPr="00A428B4">
        <w:rPr>
          <w:rFonts w:asciiTheme="minorHAnsi" w:eastAsia="Calibri" w:hAnsiTheme="minorHAnsi" w:cstheme="minorHAnsi"/>
          <w:szCs w:val="20"/>
        </w:rPr>
        <w:t>] per la quota stazione appaltante della contribuzione ANAC;</w:t>
      </w:r>
    </w:p>
    <w:p w14:paraId="5A4739A9" w14:textId="77777777" w:rsidR="000A0787" w:rsidRPr="00972B55" w:rsidRDefault="000A0787" w:rsidP="000A0787">
      <w:pPr>
        <w:widowControl w:val="0"/>
        <w:numPr>
          <w:ilvl w:val="0"/>
          <w:numId w:val="1"/>
        </w:numPr>
        <w:spacing w:before="60" w:after="0"/>
        <w:ind w:left="284" w:right="-45" w:hanging="284"/>
        <w:rPr>
          <w:rFonts w:asciiTheme="minorHAnsi" w:eastAsia="Calibri" w:hAnsiTheme="minorHAnsi" w:cstheme="minorHAnsi"/>
          <w:b/>
          <w:bCs/>
          <w:szCs w:val="20"/>
        </w:rPr>
      </w:pPr>
      <w:r w:rsidRPr="00972B55">
        <w:rPr>
          <w:rFonts w:asciiTheme="minorHAnsi" w:eastAsia="Calibri" w:hAnsiTheme="minorHAnsi" w:cstheme="minorHAnsi"/>
          <w:i/>
          <w:iCs/>
          <w:szCs w:val="20"/>
        </w:rPr>
        <w:t>(</w:t>
      </w:r>
      <w:r w:rsidRPr="005037AE">
        <w:rPr>
          <w:rFonts w:asciiTheme="minorHAnsi" w:eastAsia="Calibri" w:hAnsiTheme="minorHAnsi" w:cstheme="minorHAnsi"/>
          <w:i/>
          <w:iCs/>
          <w:szCs w:val="20"/>
          <w:highlight w:val="yellow"/>
        </w:rPr>
        <w:t>eventuale, solo nel caso di servizi diversi da quelli di natura intellettuale e di forniture con posa in opera</w:t>
      </w:r>
      <w:r w:rsidRPr="00972B55">
        <w:rPr>
          <w:rFonts w:asciiTheme="minorHAnsi" w:eastAsia="Calibri" w:hAnsiTheme="minorHAnsi" w:cstheme="minorHAnsi"/>
          <w:szCs w:val="20"/>
        </w:rPr>
        <w:t>)</w:t>
      </w:r>
      <w:r w:rsidRPr="00972B55">
        <w:rPr>
          <w:rFonts w:asciiTheme="minorHAnsi" w:eastAsia="Calibri" w:hAnsiTheme="minorHAnsi" w:cstheme="minorHAnsi"/>
          <w:b/>
          <w:bCs/>
          <w:szCs w:val="20"/>
        </w:rPr>
        <w:t xml:space="preserve"> </w:t>
      </w:r>
      <w:r>
        <w:rPr>
          <w:rFonts w:asciiTheme="minorHAnsi" w:eastAsia="Calibri" w:hAnsiTheme="minorHAnsi" w:cstheme="minorHAnsi"/>
          <w:b/>
          <w:bCs/>
          <w:szCs w:val="20"/>
        </w:rPr>
        <w:t xml:space="preserve">DI DARE </w:t>
      </w:r>
      <w:r w:rsidRPr="00972B55">
        <w:rPr>
          <w:rFonts w:asciiTheme="minorHAnsi" w:eastAsia="Calibri" w:hAnsiTheme="minorHAnsi" w:cstheme="minorHAnsi"/>
          <w:b/>
          <w:bCs/>
          <w:szCs w:val="20"/>
        </w:rPr>
        <w:t>ATTO che:</w:t>
      </w:r>
    </w:p>
    <w:p w14:paraId="797BE407" w14:textId="77777777" w:rsidR="000A0787" w:rsidRPr="00972B55" w:rsidRDefault="000A0787" w:rsidP="000A0787">
      <w:pPr>
        <w:pStyle w:val="Paragrafoelenco"/>
        <w:widowControl w:val="0"/>
        <w:numPr>
          <w:ilvl w:val="1"/>
          <w:numId w:val="25"/>
        </w:numPr>
        <w:spacing w:before="60" w:after="0"/>
        <w:ind w:right="-45"/>
        <w:rPr>
          <w:rFonts w:asciiTheme="minorHAnsi" w:eastAsia="Calibri" w:hAnsiTheme="minorHAnsi" w:cstheme="minorHAnsi"/>
          <w:szCs w:val="20"/>
        </w:rPr>
      </w:pPr>
      <w:r w:rsidRPr="00972B55">
        <w:rPr>
          <w:rFonts w:asciiTheme="minorHAnsi" w:eastAsia="Calibri" w:hAnsiTheme="minorHAnsi" w:cstheme="minorHAnsi"/>
          <w:szCs w:val="20"/>
        </w:rPr>
        <w:t>ai sensi dell’art.11 del D.Lgs.</w:t>
      </w:r>
      <w:r>
        <w:rPr>
          <w:rFonts w:asciiTheme="minorHAnsi" w:eastAsia="Calibri" w:hAnsiTheme="minorHAnsi" w:cstheme="minorHAnsi"/>
          <w:szCs w:val="20"/>
        </w:rPr>
        <w:t xml:space="preserve"> </w:t>
      </w:r>
      <w:r w:rsidRPr="00972B55">
        <w:rPr>
          <w:rFonts w:asciiTheme="minorHAnsi" w:eastAsia="Calibri" w:hAnsiTheme="minorHAnsi" w:cstheme="minorHAnsi"/>
          <w:szCs w:val="20"/>
        </w:rPr>
        <w:t xml:space="preserve">36/2023, ai dipendenti dell’O.E. affidatario dovrà essere applicato il CCNL </w:t>
      </w:r>
      <w:r w:rsidRPr="00972B55">
        <w:rPr>
          <w:rFonts w:asciiTheme="minorHAnsi" w:eastAsia="Calibri" w:hAnsiTheme="minorHAnsi" w:cstheme="minorHAnsi"/>
          <w:szCs w:val="20"/>
          <w:highlight w:val="yellow"/>
        </w:rPr>
        <w:t>[completare]</w:t>
      </w:r>
      <w:r w:rsidRPr="00972B55">
        <w:rPr>
          <w:rFonts w:asciiTheme="minorHAnsi" w:eastAsia="Calibri" w:hAnsiTheme="minorHAnsi" w:cstheme="minorHAnsi"/>
          <w:szCs w:val="20"/>
        </w:rPr>
        <w:t xml:space="preserve"> ovvero un diverso CCNL avente le medesime tutele;</w:t>
      </w:r>
    </w:p>
    <w:p w14:paraId="20E7E65E" w14:textId="77777777" w:rsidR="000A0787" w:rsidRPr="00972B55" w:rsidRDefault="000A0787" w:rsidP="000A0787">
      <w:pPr>
        <w:pStyle w:val="Paragrafoelenco"/>
        <w:widowControl w:val="0"/>
        <w:numPr>
          <w:ilvl w:val="1"/>
          <w:numId w:val="25"/>
        </w:numPr>
        <w:spacing w:before="60" w:after="0"/>
        <w:ind w:right="-45"/>
        <w:rPr>
          <w:rFonts w:asciiTheme="minorHAnsi" w:eastAsia="Calibri" w:hAnsiTheme="minorHAnsi" w:cstheme="minorHAnsi"/>
          <w:szCs w:val="20"/>
        </w:rPr>
      </w:pPr>
      <w:r w:rsidRPr="00972B55">
        <w:rPr>
          <w:rFonts w:asciiTheme="minorHAnsi" w:eastAsia="Calibri" w:hAnsiTheme="minorHAnsi" w:cstheme="minorHAnsi"/>
          <w:szCs w:val="20"/>
        </w:rPr>
        <w:t xml:space="preserve">i costi della manodopera indicati nel quadro economico sopra riportato sono stati calcolati sulla base delle tariffe orarie previste per il CCNL </w:t>
      </w:r>
      <w:r w:rsidRPr="00972B55">
        <w:rPr>
          <w:rFonts w:asciiTheme="minorHAnsi" w:eastAsia="Calibri" w:hAnsiTheme="minorHAnsi" w:cstheme="minorHAnsi"/>
          <w:szCs w:val="20"/>
          <w:highlight w:val="yellow"/>
        </w:rPr>
        <w:t>[completare]</w:t>
      </w:r>
      <w:r w:rsidRPr="00972B55">
        <w:rPr>
          <w:rFonts w:asciiTheme="minorHAnsi" w:eastAsia="Calibri" w:hAnsiTheme="minorHAnsi" w:cstheme="minorHAnsi"/>
          <w:szCs w:val="20"/>
        </w:rPr>
        <w:t xml:space="preserve">; </w:t>
      </w:r>
    </w:p>
    <w:p w14:paraId="7B7D6781" w14:textId="77777777" w:rsidR="000A0787" w:rsidRPr="00FF2006" w:rsidRDefault="000A0787" w:rsidP="000A0787">
      <w:pPr>
        <w:widowControl w:val="0"/>
        <w:numPr>
          <w:ilvl w:val="0"/>
          <w:numId w:val="1"/>
        </w:numPr>
        <w:spacing w:before="60" w:after="0"/>
        <w:ind w:left="284" w:right="-45" w:hanging="284"/>
        <w:rPr>
          <w:rFonts w:asciiTheme="minorHAnsi" w:eastAsia="Calibri" w:hAnsiTheme="minorHAnsi" w:cstheme="minorHAnsi"/>
          <w:b/>
          <w:bCs/>
          <w:szCs w:val="20"/>
        </w:rPr>
      </w:pPr>
      <w:r w:rsidRPr="00FF2006">
        <w:rPr>
          <w:rFonts w:asciiTheme="minorHAnsi" w:eastAsia="Calibri" w:hAnsiTheme="minorHAnsi" w:cstheme="minorHAnsi"/>
          <w:i/>
          <w:iCs/>
          <w:szCs w:val="20"/>
        </w:rPr>
        <w:t>(eventuale)</w:t>
      </w:r>
      <w:r w:rsidRPr="00FF2006">
        <w:rPr>
          <w:rFonts w:asciiTheme="minorHAnsi" w:eastAsia="Calibri" w:hAnsiTheme="minorHAnsi" w:cstheme="minorHAnsi"/>
          <w:b/>
          <w:bCs/>
          <w:szCs w:val="20"/>
        </w:rPr>
        <w:t xml:space="preserve"> </w:t>
      </w:r>
      <w:r>
        <w:rPr>
          <w:rFonts w:asciiTheme="minorHAnsi" w:eastAsia="Calibri" w:hAnsiTheme="minorHAnsi" w:cstheme="minorHAnsi"/>
          <w:b/>
          <w:bCs/>
          <w:szCs w:val="20"/>
        </w:rPr>
        <w:t>DI</w:t>
      </w:r>
      <w:r w:rsidRPr="00FF2006">
        <w:rPr>
          <w:rFonts w:asciiTheme="minorHAnsi" w:eastAsia="Calibri" w:hAnsiTheme="minorHAnsi" w:cstheme="minorHAnsi"/>
          <w:b/>
          <w:bCs/>
          <w:szCs w:val="20"/>
        </w:rPr>
        <w:t xml:space="preserve"> DEROGARE </w:t>
      </w:r>
      <w:r w:rsidRPr="00FF2006">
        <w:rPr>
          <w:rFonts w:asciiTheme="minorHAnsi" w:eastAsia="Calibri" w:hAnsiTheme="minorHAnsi" w:cstheme="minorHAnsi"/>
          <w:szCs w:val="20"/>
        </w:rPr>
        <w:t>alla quota del 30% delle assunzioni necessarie di occupazione femminile e giovanile di cui all’art.</w:t>
      </w:r>
      <w:r>
        <w:rPr>
          <w:rFonts w:asciiTheme="minorHAnsi" w:eastAsia="Calibri" w:hAnsiTheme="minorHAnsi" w:cstheme="minorHAnsi"/>
          <w:szCs w:val="20"/>
        </w:rPr>
        <w:t xml:space="preserve"> </w:t>
      </w:r>
      <w:r w:rsidRPr="00FF2006">
        <w:rPr>
          <w:rFonts w:asciiTheme="minorHAnsi" w:eastAsia="Calibri" w:hAnsiTheme="minorHAnsi" w:cstheme="minorHAnsi"/>
          <w:szCs w:val="20"/>
        </w:rPr>
        <w:t>47 del decreto 77/2021 in quanto</w:t>
      </w:r>
      <w:r w:rsidRPr="00FF2006">
        <w:rPr>
          <w:rFonts w:asciiTheme="minorHAnsi" w:eastAsia="Calibri" w:hAnsiTheme="minorHAnsi" w:cstheme="minorHAnsi"/>
          <w:b/>
          <w:bCs/>
          <w:szCs w:val="20"/>
        </w:rPr>
        <w:t xml:space="preserve"> </w:t>
      </w:r>
      <w:r w:rsidRPr="00FF2006">
        <w:rPr>
          <w:rFonts w:asciiTheme="minorHAnsi" w:eastAsia="Calibri" w:hAnsiTheme="minorHAnsi" w:cstheme="minorHAnsi"/>
          <w:szCs w:val="20"/>
          <w:highlight w:val="yellow"/>
        </w:rPr>
        <w:t>[completare indicando le motivazioni dell’eventuale deroga];</w:t>
      </w:r>
    </w:p>
    <w:p w14:paraId="14F8CB62" w14:textId="77777777" w:rsidR="000A0787" w:rsidRPr="00E73B35"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E73B35">
        <w:rPr>
          <w:rFonts w:asciiTheme="minorHAnsi" w:eastAsia="Calibri" w:hAnsiTheme="minorHAnsi" w:cstheme="minorHAnsi"/>
          <w:b/>
          <w:bCs/>
          <w:szCs w:val="20"/>
        </w:rPr>
        <w:t>DI RENDERE</w:t>
      </w:r>
      <w:r>
        <w:rPr>
          <w:rFonts w:asciiTheme="minorHAnsi" w:eastAsia="Calibri" w:hAnsiTheme="minorHAnsi" w:cstheme="minorHAnsi"/>
          <w:szCs w:val="20"/>
        </w:rPr>
        <w:t xml:space="preserve"> consultabile il presente atto, unitamente alla richiesta d’acquisto prot. n. </w:t>
      </w:r>
      <w:r w:rsidRPr="00972B55">
        <w:rPr>
          <w:rFonts w:asciiTheme="minorHAnsi" w:eastAsia="Calibri" w:hAnsiTheme="minorHAnsi" w:cstheme="minorHAnsi"/>
          <w:szCs w:val="20"/>
          <w:highlight w:val="yellow"/>
        </w:rPr>
        <w:t>[completare]</w:t>
      </w:r>
      <w:r>
        <w:rPr>
          <w:rFonts w:asciiTheme="minorHAnsi" w:eastAsia="Calibri" w:hAnsiTheme="minorHAnsi" w:cstheme="minorHAnsi"/>
          <w:szCs w:val="20"/>
        </w:rPr>
        <w:t xml:space="preserve"> del </w:t>
      </w:r>
      <w:r w:rsidRPr="00972B55">
        <w:rPr>
          <w:rFonts w:asciiTheme="minorHAnsi" w:eastAsia="Calibri" w:hAnsiTheme="minorHAnsi" w:cstheme="minorHAnsi"/>
          <w:szCs w:val="20"/>
          <w:highlight w:val="yellow"/>
        </w:rPr>
        <w:t>[completare]</w:t>
      </w:r>
      <w:r>
        <w:rPr>
          <w:rFonts w:asciiTheme="minorHAnsi" w:eastAsia="Calibri" w:hAnsiTheme="minorHAnsi" w:cstheme="minorHAnsi"/>
          <w:szCs w:val="20"/>
        </w:rPr>
        <w:t>, sulla piattaforma telematica di negoziazione da parte dell’O.E. invitato a presentare offerta;</w:t>
      </w:r>
    </w:p>
    <w:p w14:paraId="279F2A79" w14:textId="77777777" w:rsidR="000A0787" w:rsidRPr="00972B55"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972B55">
        <w:rPr>
          <w:rFonts w:asciiTheme="minorHAnsi" w:eastAsia="Calibri" w:hAnsiTheme="minorHAnsi" w:cstheme="minorHAnsi"/>
          <w:b/>
          <w:bCs/>
          <w:szCs w:val="20"/>
        </w:rPr>
        <w:t>DI PROCEDERE</w:t>
      </w:r>
      <w:r w:rsidRPr="00972B55">
        <w:rPr>
          <w:rFonts w:asciiTheme="minorHAnsi" w:eastAsia="Calibri" w:hAnsiTheme="minorHAnsi" w:cstheme="minorHAnsi"/>
          <w:szCs w:val="20"/>
        </w:rPr>
        <w:t xml:space="preserve"> alla pubblicazione sul sito del CNR del presente provvedimento ai sensi del combinato disposto dell</w:t>
      </w:r>
      <w:r>
        <w:rPr>
          <w:rFonts w:asciiTheme="minorHAnsi" w:eastAsia="Calibri" w:hAnsiTheme="minorHAnsi" w:cstheme="minorHAnsi"/>
          <w:szCs w:val="20"/>
        </w:rPr>
        <w:t>’a</w:t>
      </w:r>
      <w:r w:rsidRPr="00972B55">
        <w:rPr>
          <w:rFonts w:asciiTheme="minorHAnsi" w:eastAsia="Calibri" w:hAnsiTheme="minorHAnsi" w:cstheme="minorHAnsi"/>
          <w:szCs w:val="20"/>
        </w:rPr>
        <w:t>rt. 37 del D.lgs. 14 marzo 2013, n. 33 e dell'art. 20 del Codice;</w:t>
      </w:r>
    </w:p>
    <w:p w14:paraId="202D1C75" w14:textId="77777777" w:rsidR="000A0787" w:rsidRPr="00CC177A" w:rsidRDefault="000A0787" w:rsidP="000A0787">
      <w:pPr>
        <w:widowControl w:val="0"/>
        <w:numPr>
          <w:ilvl w:val="0"/>
          <w:numId w:val="1"/>
        </w:numPr>
        <w:spacing w:before="60" w:after="0"/>
        <w:ind w:left="284" w:right="-45" w:hanging="284"/>
        <w:rPr>
          <w:rFonts w:asciiTheme="minorHAnsi" w:eastAsia="Calibri" w:hAnsiTheme="minorHAnsi" w:cstheme="minorHAnsi"/>
          <w:b/>
          <w:bCs/>
          <w:szCs w:val="20"/>
        </w:rPr>
      </w:pPr>
      <w:r w:rsidRPr="00CC177A">
        <w:rPr>
          <w:rFonts w:asciiTheme="minorHAnsi" w:eastAsia="Calibri" w:hAnsiTheme="minorHAnsi" w:cstheme="minorHAnsi"/>
          <w:b/>
          <w:bCs/>
          <w:szCs w:val="20"/>
        </w:rPr>
        <w:t xml:space="preserve">LA TRASMISSIONE </w:t>
      </w:r>
      <w:r w:rsidRPr="00CC177A">
        <w:rPr>
          <w:rFonts w:asciiTheme="minorHAnsi" w:eastAsia="Calibri" w:hAnsiTheme="minorHAnsi" w:cstheme="minorHAnsi"/>
          <w:szCs w:val="20"/>
        </w:rPr>
        <w:t>del presente atto ai dipendenti indicati ai precedenti punti da valere ai fini della notifica e accettazione.</w:t>
      </w:r>
    </w:p>
    <w:p w14:paraId="7DA96654" w14:textId="77777777" w:rsidR="000A0787" w:rsidRPr="00CC177A" w:rsidRDefault="000A0787" w:rsidP="000A0787">
      <w:pPr>
        <w:widowControl w:val="0"/>
        <w:spacing w:before="60"/>
        <w:ind w:right="-45"/>
        <w:rPr>
          <w:rFonts w:asciiTheme="minorHAnsi" w:eastAsia="Calibri" w:hAnsiTheme="minorHAnsi" w:cstheme="minorHAnsi"/>
          <w:b/>
          <w:bCs/>
          <w:szCs w:val="20"/>
        </w:rPr>
      </w:pPr>
    </w:p>
    <w:p w14:paraId="37D9A4CC" w14:textId="77777777" w:rsidR="000A0787" w:rsidRPr="000A0787" w:rsidRDefault="000A0787" w:rsidP="000A0787"/>
    <w:sectPr w:rsidR="000A0787" w:rsidRPr="000A0787"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F94A8F" w14:textId="77777777" w:rsidR="00563F00" w:rsidRDefault="00563F00" w:rsidP="00D74435">
      <w:r>
        <w:separator/>
      </w:r>
    </w:p>
  </w:endnote>
  <w:endnote w:type="continuationSeparator" w:id="0">
    <w:p w14:paraId="0699C422" w14:textId="77777777" w:rsidR="00563F00" w:rsidRDefault="00563F00" w:rsidP="00D74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DD001D">
          <w:pPr>
            <w:pStyle w:val="Piedipagina"/>
            <w:framePr w:hSpace="0" w:wrap="auto" w:vAnchor="margin" w:xAlign="left" w:yAlign="inline"/>
            <w:spacing w:after="0"/>
            <w:suppressOverlap w:val="0"/>
            <w:jc w:val="center"/>
            <w:rPr>
              <w:noProof/>
            </w:rPr>
          </w:pPr>
          <w:bookmarkStart w:id="2" w:name="bookmark_footers"/>
          <w:r>
            <w:rPr>
              <w:noProof/>
            </w:rPr>
            <w:t>logo</w:t>
          </w:r>
          <w:bookmarkEnd w:id="2"/>
        </w:p>
      </w:tc>
      <w:tc>
        <w:tcPr>
          <w:tcW w:w="969" w:type="pct"/>
        </w:tcPr>
        <w:p w14:paraId="0D731B2C" w14:textId="77777777" w:rsidR="00295AAD" w:rsidRPr="004B58C8" w:rsidRDefault="00295AAD" w:rsidP="00751B69">
          <w:pPr>
            <w:pStyle w:val="Piedipagina"/>
            <w:framePr w:hSpace="0" w:wrap="auto" w:vAnchor="margin" w:xAlign="left" w:yAlign="inline"/>
            <w:spacing w:after="0"/>
            <w:suppressOverlap w:val="0"/>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751B69">
          <w:pPr>
            <w:pStyle w:val="Piedipagina"/>
            <w:framePr w:hSpace="0" w:wrap="auto" w:vAnchor="margin" w:xAlign="left" w:yAlign="inline"/>
            <w:spacing w:after="0"/>
            <w:suppressOverlap w:val="0"/>
            <w:jc w:val="center"/>
          </w:pPr>
          <w:r w:rsidRPr="004B58C8">
            <w:t>Istituto per la Protezione Sostenibile delle Piante</w:t>
          </w:r>
        </w:p>
        <w:p w14:paraId="7D7AF392" w14:textId="77777777" w:rsidR="00295AAD" w:rsidRPr="004B58C8" w:rsidRDefault="00295AAD" w:rsidP="00751B69">
          <w:pPr>
            <w:pStyle w:val="Piedipagina"/>
            <w:framePr w:hSpace="0" w:wrap="auto" w:vAnchor="margin" w:xAlign="left" w:yAlign="inline"/>
            <w:spacing w:after="0"/>
            <w:suppressOverlap w:val="0"/>
            <w:jc w:val="center"/>
          </w:pPr>
          <w:r w:rsidRPr="004B58C8">
            <w:t>www.ipsp.cnr.it</w:t>
          </w:r>
        </w:p>
        <w:p w14:paraId="70DF2265" w14:textId="77777777" w:rsidR="00295AAD" w:rsidRPr="004B58C8" w:rsidRDefault="00563F00" w:rsidP="00751B69">
          <w:pPr>
            <w:pStyle w:val="Piedipagina"/>
            <w:framePr w:hSpace="0" w:wrap="auto" w:vAnchor="margin" w:xAlign="left" w:yAlign="inline"/>
            <w:spacing w:after="0"/>
            <w:suppressOverlap w:val="0"/>
            <w:jc w:val="center"/>
          </w:pPr>
          <w:hyperlink r:id="rId2" w:history="1">
            <w:r w:rsidR="00295AAD" w:rsidRPr="0083496C">
              <w:rPr>
                <w:rStyle w:val="Collegamentoipertestuale"/>
              </w:rPr>
              <w:t>segreteria@ipsp.cnr.it</w:t>
            </w:r>
          </w:hyperlink>
        </w:p>
        <w:p w14:paraId="3B376E5C" w14:textId="77777777" w:rsidR="00295AAD" w:rsidRDefault="00563F00" w:rsidP="00751B69">
          <w:pPr>
            <w:pStyle w:val="Piedipagina"/>
            <w:framePr w:hSpace="0" w:wrap="auto" w:vAnchor="margin" w:xAlign="left" w:yAlign="inline"/>
            <w:spacing w:after="0"/>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751B69">
          <w:pPr>
            <w:pStyle w:val="Piedipagina"/>
            <w:framePr w:hSpace="0" w:wrap="auto" w:vAnchor="margin" w:xAlign="left" w:yAlign="inline"/>
            <w:spacing w:after="0"/>
            <w:suppressOverlap w:val="0"/>
            <w:jc w:val="center"/>
          </w:pPr>
          <w:r>
            <w:t xml:space="preserve">C.F. </w:t>
          </w:r>
          <w:r w:rsidRPr="00295AAD">
            <w:t>80054330586</w:t>
          </w:r>
        </w:p>
        <w:p w14:paraId="621C4EC1" w14:textId="77777777" w:rsidR="00295AAD" w:rsidRPr="004B58C8" w:rsidRDefault="00295AAD" w:rsidP="00751B69">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730636A0" w14:textId="77777777" w:rsidR="00295AAD" w:rsidRPr="00751B69" w:rsidRDefault="00295AAD" w:rsidP="00751B69">
          <w:pPr>
            <w:pStyle w:val="Piedipagina"/>
            <w:framePr w:hSpace="0" w:wrap="auto" w:vAnchor="margin" w:xAlign="left" w:yAlign="inline"/>
            <w:spacing w:after="0"/>
            <w:suppressOverlap w:val="0"/>
            <w:jc w:val="left"/>
            <w:rPr>
              <w:spacing w:val="20"/>
            </w:rPr>
          </w:pPr>
          <w:r w:rsidRPr="00751B69">
            <w:rPr>
              <w:b/>
              <w:bCs w:val="0"/>
              <w:spacing w:val="20"/>
            </w:rPr>
            <w:t>SEDI</w:t>
          </w:r>
        </w:p>
        <w:p w14:paraId="506A8346" w14:textId="77777777" w:rsidR="00295AAD" w:rsidRPr="00751B69" w:rsidRDefault="00295AAD" w:rsidP="00751B69">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213AE4AE" w14:textId="77777777" w:rsidR="00295AAD" w:rsidRPr="00751B69" w:rsidRDefault="00295AAD" w:rsidP="00751B69">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B63AF4A" w14:textId="77777777" w:rsidR="00295AAD" w:rsidRPr="00751B69" w:rsidRDefault="00295AAD" w:rsidP="00751B69">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A48A00B" w14:textId="77777777" w:rsidR="00295AAD" w:rsidRPr="00751B69" w:rsidRDefault="00295AAD" w:rsidP="00751B69">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7F30B111" w14:textId="77777777" w:rsidR="00295AAD" w:rsidRPr="00751B69" w:rsidRDefault="00295AAD" w:rsidP="00751B69">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0A05C8AC" w14:textId="77777777" w:rsidR="00295AAD" w:rsidRPr="004B58C8" w:rsidRDefault="00295AAD" w:rsidP="00751B69">
          <w:pPr>
            <w:pStyle w:val="Pidipagina"/>
            <w:spacing w:after="0"/>
            <w:jc w:val="left"/>
          </w:pPr>
          <w:r w:rsidRPr="00751B69">
            <w:rPr>
              <w:b/>
              <w:sz w:val="16"/>
              <w:szCs w:val="16"/>
            </w:rPr>
            <w:t>Torino</w:t>
          </w:r>
          <w:r w:rsidRPr="00751B69">
            <w:rPr>
              <w:sz w:val="16"/>
              <w:szCs w:val="16"/>
            </w:rPr>
            <w:t xml:space="preserve"> – Viale Mattioli, 25 – 10125 Torino, Tel. + 39 0116502927</w:t>
          </w:r>
        </w:p>
      </w:tc>
    </w:tr>
  </w:tbl>
  <w:p w14:paraId="2C8FC052" w14:textId="4FD187C0" w:rsidR="000151A3" w:rsidRPr="00295AAD" w:rsidRDefault="000151A3" w:rsidP="00751B6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9436C9" w14:textId="77777777" w:rsidR="00563F00" w:rsidRDefault="00563F00" w:rsidP="00D74435">
      <w:r>
        <w:separator/>
      </w:r>
    </w:p>
  </w:footnote>
  <w:footnote w:type="continuationSeparator" w:id="0">
    <w:p w14:paraId="4638DCBF" w14:textId="77777777" w:rsidR="00563F00" w:rsidRDefault="00563F00" w:rsidP="00D74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563F00" w:rsidP="00D74435">
    <w:pPr>
      <w:pStyle w:val="Intestazione"/>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D74435"/>
  <w:p w14:paraId="14296E0A" w14:textId="77777777" w:rsidR="002F5096" w:rsidRDefault="002F5096" w:rsidP="00D74435"/>
  <w:p w14:paraId="070A6E8A" w14:textId="77777777" w:rsidR="002F5096" w:rsidRDefault="002F5096" w:rsidP="00D74435"/>
  <w:p w14:paraId="356D203A" w14:textId="77777777" w:rsidR="002F5096" w:rsidRDefault="002F5096" w:rsidP="00D74435"/>
  <w:p w14:paraId="05EA140C" w14:textId="77777777" w:rsidR="002F5096" w:rsidRDefault="002F5096" w:rsidP="00D74435"/>
  <w:p w14:paraId="780C7815" w14:textId="77777777" w:rsidR="002F5096" w:rsidRDefault="002F5096" w:rsidP="00D744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2"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EE50B85"/>
    <w:multiLevelType w:val="multilevel"/>
    <w:tmpl w:val="338A9216"/>
    <w:lvl w:ilvl="0">
      <w:start w:val="1"/>
      <w:numFmt w:val="bullet"/>
      <w:pStyle w:val="Elencopunto"/>
      <w:lvlText w:val=""/>
      <w:lvlJc w:val="left"/>
      <w:pPr>
        <w:ind w:left="360" w:hanging="360"/>
      </w:pPr>
      <w:rPr>
        <w:rFonts w:ascii="Symbol" w:hAnsi="Symbol" w:hint="default"/>
      </w:rPr>
    </w:lvl>
    <w:lvl w:ilvl="1">
      <w:start w:val="1"/>
      <w:numFmt w:val="bullet"/>
      <w:pStyle w:val="Elencopuntoliv2"/>
      <w:lvlText w:val="o"/>
      <w:lvlJc w:val="left"/>
      <w:pPr>
        <w:ind w:left="1080" w:hanging="360"/>
      </w:pPr>
      <w:rPr>
        <w:rFonts w:ascii="Courier New" w:hAnsi="Courier New" w:cs="Courier New" w:hint="default"/>
      </w:rPr>
    </w:lvl>
    <w:lvl w:ilvl="2">
      <w:start w:val="1"/>
      <w:numFmt w:val="lowerLetter"/>
      <w:lvlText w:val="%3)"/>
      <w:lvlJc w:val="left"/>
      <w:pPr>
        <w:ind w:left="104" w:hanging="180"/>
      </w:pPr>
      <w:rPr>
        <w:rFonts w:asciiTheme="minorHAnsi" w:hAnsiTheme="minorHAnsi" w:cstheme="minorHAnsi" w:hint="default"/>
        <w:sz w:val="20"/>
        <w:szCs w:val="20"/>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7"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8"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5"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0"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1" w15:restartNumberingAfterBreak="0">
    <w:nsid w:val="7C7D109E"/>
    <w:multiLevelType w:val="multilevel"/>
    <w:tmpl w:val="FB36FFD2"/>
    <w:lvl w:ilvl="0">
      <w:start w:val="1"/>
      <w:numFmt w:val="decimal"/>
      <w:pStyle w:val="Elencoliv1"/>
      <w:lvlText w:val="%1."/>
      <w:lvlJc w:val="left"/>
      <w:pPr>
        <w:ind w:left="720" w:hanging="360"/>
      </w:pPr>
    </w:lvl>
    <w:lvl w:ilvl="1">
      <w:start w:val="1"/>
      <w:numFmt w:val="lowerLetter"/>
      <w:pStyle w:val="Elencoliv2"/>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3"/>
  </w:num>
  <w:num w:numId="3">
    <w:abstractNumId w:val="9"/>
  </w:num>
  <w:num w:numId="4">
    <w:abstractNumId w:val="0"/>
  </w:num>
  <w:num w:numId="5">
    <w:abstractNumId w:val="21"/>
  </w:num>
  <w:num w:numId="6">
    <w:abstractNumId w:val="13"/>
  </w:num>
  <w:num w:numId="7">
    <w:abstractNumId w:val="8"/>
  </w:num>
  <w:num w:numId="8">
    <w:abstractNumId w:val="30"/>
  </w:num>
  <w:num w:numId="9">
    <w:abstractNumId w:val="11"/>
  </w:num>
  <w:num w:numId="10">
    <w:abstractNumId w:val="10"/>
  </w:num>
  <w:num w:numId="11">
    <w:abstractNumId w:val="19"/>
  </w:num>
  <w:num w:numId="12">
    <w:abstractNumId w:val="31"/>
  </w:num>
  <w:num w:numId="13">
    <w:abstractNumId w:val="2"/>
  </w:num>
  <w:num w:numId="14">
    <w:abstractNumId w:val="28"/>
  </w:num>
  <w:num w:numId="15">
    <w:abstractNumId w:val="14"/>
  </w:num>
  <w:num w:numId="16">
    <w:abstractNumId w:val="1"/>
  </w:num>
  <w:num w:numId="17">
    <w:abstractNumId w:val="5"/>
  </w:num>
  <w:num w:numId="18">
    <w:abstractNumId w:val="26"/>
  </w:num>
  <w:num w:numId="19">
    <w:abstractNumId w:val="27"/>
  </w:num>
  <w:num w:numId="20">
    <w:abstractNumId w:val="15"/>
  </w:num>
  <w:num w:numId="21">
    <w:abstractNumId w:val="24"/>
  </w:num>
  <w:num w:numId="22">
    <w:abstractNumId w:val="20"/>
  </w:num>
  <w:num w:numId="23">
    <w:abstractNumId w:val="29"/>
  </w:num>
  <w:num w:numId="24">
    <w:abstractNumId w:val="25"/>
  </w:num>
  <w:num w:numId="25">
    <w:abstractNumId w:val="23"/>
  </w:num>
  <w:num w:numId="26">
    <w:abstractNumId w:val="6"/>
  </w:num>
  <w:num w:numId="27">
    <w:abstractNumId w:val="16"/>
  </w:num>
  <w:num w:numId="28">
    <w:abstractNumId w:val="22"/>
  </w:num>
  <w:num w:numId="29">
    <w:abstractNumId w:val="12"/>
  </w:num>
  <w:num w:numId="30">
    <w:abstractNumId w:val="18"/>
  </w:num>
  <w:num w:numId="31">
    <w:abstractNumId w:val="4"/>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3829"/>
    <w:rsid w:val="00023D03"/>
    <w:rsid w:val="0002705C"/>
    <w:rsid w:val="00027900"/>
    <w:rsid w:val="0004213A"/>
    <w:rsid w:val="000617AF"/>
    <w:rsid w:val="00063044"/>
    <w:rsid w:val="000672A7"/>
    <w:rsid w:val="00071EC4"/>
    <w:rsid w:val="00073B9F"/>
    <w:rsid w:val="00082ED4"/>
    <w:rsid w:val="000921FA"/>
    <w:rsid w:val="00093660"/>
    <w:rsid w:val="0009468B"/>
    <w:rsid w:val="0009722D"/>
    <w:rsid w:val="000A0787"/>
    <w:rsid w:val="000B635E"/>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374BA"/>
    <w:rsid w:val="001459F0"/>
    <w:rsid w:val="00150787"/>
    <w:rsid w:val="00164145"/>
    <w:rsid w:val="0017375A"/>
    <w:rsid w:val="00174737"/>
    <w:rsid w:val="00194152"/>
    <w:rsid w:val="001A6DBA"/>
    <w:rsid w:val="001B242E"/>
    <w:rsid w:val="001B24DD"/>
    <w:rsid w:val="001B3155"/>
    <w:rsid w:val="001B4ACA"/>
    <w:rsid w:val="001B5D7E"/>
    <w:rsid w:val="001C3096"/>
    <w:rsid w:val="001C33C0"/>
    <w:rsid w:val="001C369B"/>
    <w:rsid w:val="001E1043"/>
    <w:rsid w:val="001E2531"/>
    <w:rsid w:val="001F5B46"/>
    <w:rsid w:val="001F6CA7"/>
    <w:rsid w:val="00220B9A"/>
    <w:rsid w:val="00220C03"/>
    <w:rsid w:val="00226BDB"/>
    <w:rsid w:val="0023133A"/>
    <w:rsid w:val="00236FE9"/>
    <w:rsid w:val="00237061"/>
    <w:rsid w:val="00243C20"/>
    <w:rsid w:val="0026109E"/>
    <w:rsid w:val="002628DF"/>
    <w:rsid w:val="00262D01"/>
    <w:rsid w:val="00285E0C"/>
    <w:rsid w:val="00295AAD"/>
    <w:rsid w:val="002A291A"/>
    <w:rsid w:val="002B02A4"/>
    <w:rsid w:val="002B19D1"/>
    <w:rsid w:val="002B2AD6"/>
    <w:rsid w:val="002C339F"/>
    <w:rsid w:val="002E1F2A"/>
    <w:rsid w:val="002E24D0"/>
    <w:rsid w:val="002F076B"/>
    <w:rsid w:val="002F3C1A"/>
    <w:rsid w:val="002F4DBA"/>
    <w:rsid w:val="002F5096"/>
    <w:rsid w:val="00307978"/>
    <w:rsid w:val="00321F81"/>
    <w:rsid w:val="00335844"/>
    <w:rsid w:val="003504A6"/>
    <w:rsid w:val="003540C1"/>
    <w:rsid w:val="00357DBF"/>
    <w:rsid w:val="003614FA"/>
    <w:rsid w:val="003630F4"/>
    <w:rsid w:val="00371B5D"/>
    <w:rsid w:val="00371C46"/>
    <w:rsid w:val="00373EDB"/>
    <w:rsid w:val="00375CB8"/>
    <w:rsid w:val="0038037A"/>
    <w:rsid w:val="00380F49"/>
    <w:rsid w:val="003846EF"/>
    <w:rsid w:val="0038640F"/>
    <w:rsid w:val="00395B82"/>
    <w:rsid w:val="003A18F1"/>
    <w:rsid w:val="003A32AE"/>
    <w:rsid w:val="003B06BE"/>
    <w:rsid w:val="003B5F96"/>
    <w:rsid w:val="003C7594"/>
    <w:rsid w:val="003D4D75"/>
    <w:rsid w:val="003E4C33"/>
    <w:rsid w:val="003E54A2"/>
    <w:rsid w:val="003F4497"/>
    <w:rsid w:val="003F5E7E"/>
    <w:rsid w:val="003F6E46"/>
    <w:rsid w:val="00413E93"/>
    <w:rsid w:val="004178D4"/>
    <w:rsid w:val="00421F65"/>
    <w:rsid w:val="00422ABD"/>
    <w:rsid w:val="004240DB"/>
    <w:rsid w:val="0044239D"/>
    <w:rsid w:val="00445450"/>
    <w:rsid w:val="004500B0"/>
    <w:rsid w:val="00456572"/>
    <w:rsid w:val="004644E1"/>
    <w:rsid w:val="00470A22"/>
    <w:rsid w:val="0047731D"/>
    <w:rsid w:val="0049503E"/>
    <w:rsid w:val="004A03F5"/>
    <w:rsid w:val="004A1A05"/>
    <w:rsid w:val="004A2BA7"/>
    <w:rsid w:val="004A35E9"/>
    <w:rsid w:val="004A5254"/>
    <w:rsid w:val="004B501F"/>
    <w:rsid w:val="004B5893"/>
    <w:rsid w:val="004B58C8"/>
    <w:rsid w:val="004B6825"/>
    <w:rsid w:val="004C311C"/>
    <w:rsid w:val="004C56A6"/>
    <w:rsid w:val="004D5C80"/>
    <w:rsid w:val="004F19A1"/>
    <w:rsid w:val="004F2554"/>
    <w:rsid w:val="0050131A"/>
    <w:rsid w:val="00501370"/>
    <w:rsid w:val="0051340E"/>
    <w:rsid w:val="00516ED5"/>
    <w:rsid w:val="005204F8"/>
    <w:rsid w:val="0053296B"/>
    <w:rsid w:val="00532EA3"/>
    <w:rsid w:val="00536833"/>
    <w:rsid w:val="00540DC0"/>
    <w:rsid w:val="00551F6D"/>
    <w:rsid w:val="00561AAC"/>
    <w:rsid w:val="00563F00"/>
    <w:rsid w:val="00574731"/>
    <w:rsid w:val="0058258A"/>
    <w:rsid w:val="005B234E"/>
    <w:rsid w:val="005C3394"/>
    <w:rsid w:val="005F13F6"/>
    <w:rsid w:val="005F6F7C"/>
    <w:rsid w:val="0060708E"/>
    <w:rsid w:val="0061025B"/>
    <w:rsid w:val="00611CED"/>
    <w:rsid w:val="00613DC0"/>
    <w:rsid w:val="00615898"/>
    <w:rsid w:val="00627C9F"/>
    <w:rsid w:val="00630724"/>
    <w:rsid w:val="0063289A"/>
    <w:rsid w:val="006467AD"/>
    <w:rsid w:val="006470E5"/>
    <w:rsid w:val="00650F39"/>
    <w:rsid w:val="00667EDC"/>
    <w:rsid w:val="00672545"/>
    <w:rsid w:val="006729BB"/>
    <w:rsid w:val="00694A66"/>
    <w:rsid w:val="006A74AA"/>
    <w:rsid w:val="006B1A31"/>
    <w:rsid w:val="006C7E87"/>
    <w:rsid w:val="006E3158"/>
    <w:rsid w:val="006E5E4B"/>
    <w:rsid w:val="006F0183"/>
    <w:rsid w:val="006F3D89"/>
    <w:rsid w:val="00706B65"/>
    <w:rsid w:val="00711A55"/>
    <w:rsid w:val="00715669"/>
    <w:rsid w:val="007160B5"/>
    <w:rsid w:val="007161EA"/>
    <w:rsid w:val="00726550"/>
    <w:rsid w:val="00731DF2"/>
    <w:rsid w:val="00732673"/>
    <w:rsid w:val="00751B69"/>
    <w:rsid w:val="00752205"/>
    <w:rsid w:val="00752F6F"/>
    <w:rsid w:val="00761D3E"/>
    <w:rsid w:val="0077458D"/>
    <w:rsid w:val="0077570A"/>
    <w:rsid w:val="0078356A"/>
    <w:rsid w:val="007860D1"/>
    <w:rsid w:val="00796521"/>
    <w:rsid w:val="007A6D82"/>
    <w:rsid w:val="007A7033"/>
    <w:rsid w:val="007E0143"/>
    <w:rsid w:val="00817A50"/>
    <w:rsid w:val="00827C13"/>
    <w:rsid w:val="00833257"/>
    <w:rsid w:val="008405E9"/>
    <w:rsid w:val="0085289C"/>
    <w:rsid w:val="00853CAD"/>
    <w:rsid w:val="00867FF5"/>
    <w:rsid w:val="008732DD"/>
    <w:rsid w:val="0087338A"/>
    <w:rsid w:val="008842EB"/>
    <w:rsid w:val="008B0102"/>
    <w:rsid w:val="008B7A5E"/>
    <w:rsid w:val="008C0020"/>
    <w:rsid w:val="008C1413"/>
    <w:rsid w:val="008E6BE8"/>
    <w:rsid w:val="008F2CD5"/>
    <w:rsid w:val="008F472C"/>
    <w:rsid w:val="008F4D54"/>
    <w:rsid w:val="008F64C1"/>
    <w:rsid w:val="009036D9"/>
    <w:rsid w:val="00907FD3"/>
    <w:rsid w:val="00915A05"/>
    <w:rsid w:val="00926930"/>
    <w:rsid w:val="0093072F"/>
    <w:rsid w:val="0093659A"/>
    <w:rsid w:val="00971B65"/>
    <w:rsid w:val="00972B55"/>
    <w:rsid w:val="00983638"/>
    <w:rsid w:val="00992675"/>
    <w:rsid w:val="009B12A2"/>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964DA"/>
    <w:rsid w:val="00AA1B90"/>
    <w:rsid w:val="00AA7AD2"/>
    <w:rsid w:val="00AB2446"/>
    <w:rsid w:val="00AC554D"/>
    <w:rsid w:val="00AC6344"/>
    <w:rsid w:val="00AC7F57"/>
    <w:rsid w:val="00AD06B5"/>
    <w:rsid w:val="00AD0B52"/>
    <w:rsid w:val="00AE0F64"/>
    <w:rsid w:val="00AE4293"/>
    <w:rsid w:val="00AE65DB"/>
    <w:rsid w:val="00AE7F1B"/>
    <w:rsid w:val="00AF1481"/>
    <w:rsid w:val="00AF3E96"/>
    <w:rsid w:val="00AF76B3"/>
    <w:rsid w:val="00B019BC"/>
    <w:rsid w:val="00B02E06"/>
    <w:rsid w:val="00B07848"/>
    <w:rsid w:val="00B11157"/>
    <w:rsid w:val="00B16860"/>
    <w:rsid w:val="00B21C56"/>
    <w:rsid w:val="00B22291"/>
    <w:rsid w:val="00B25557"/>
    <w:rsid w:val="00B270EC"/>
    <w:rsid w:val="00B27F55"/>
    <w:rsid w:val="00B351BE"/>
    <w:rsid w:val="00B56606"/>
    <w:rsid w:val="00B672A7"/>
    <w:rsid w:val="00B84DA0"/>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27411"/>
    <w:rsid w:val="00C31D42"/>
    <w:rsid w:val="00C46722"/>
    <w:rsid w:val="00C47B5B"/>
    <w:rsid w:val="00C54EE0"/>
    <w:rsid w:val="00C60436"/>
    <w:rsid w:val="00C94E61"/>
    <w:rsid w:val="00C96000"/>
    <w:rsid w:val="00CA1F84"/>
    <w:rsid w:val="00CA2415"/>
    <w:rsid w:val="00CA7380"/>
    <w:rsid w:val="00CB77AD"/>
    <w:rsid w:val="00CC03AE"/>
    <w:rsid w:val="00CC167C"/>
    <w:rsid w:val="00CE3B2C"/>
    <w:rsid w:val="00CE7CFC"/>
    <w:rsid w:val="00CF26B1"/>
    <w:rsid w:val="00D02487"/>
    <w:rsid w:val="00D035FE"/>
    <w:rsid w:val="00D03C30"/>
    <w:rsid w:val="00D0530B"/>
    <w:rsid w:val="00D13837"/>
    <w:rsid w:val="00D1492B"/>
    <w:rsid w:val="00D27146"/>
    <w:rsid w:val="00D3069A"/>
    <w:rsid w:val="00D35CFF"/>
    <w:rsid w:val="00D36DCA"/>
    <w:rsid w:val="00D41300"/>
    <w:rsid w:val="00D50196"/>
    <w:rsid w:val="00D616AA"/>
    <w:rsid w:val="00D62A75"/>
    <w:rsid w:val="00D74435"/>
    <w:rsid w:val="00D83E7E"/>
    <w:rsid w:val="00D95413"/>
    <w:rsid w:val="00DA237D"/>
    <w:rsid w:val="00DA541E"/>
    <w:rsid w:val="00DB1106"/>
    <w:rsid w:val="00DB43FA"/>
    <w:rsid w:val="00DB5F45"/>
    <w:rsid w:val="00DC770E"/>
    <w:rsid w:val="00DD001D"/>
    <w:rsid w:val="00DD3BF0"/>
    <w:rsid w:val="00DD5BA8"/>
    <w:rsid w:val="00DF1A20"/>
    <w:rsid w:val="00DF5E5B"/>
    <w:rsid w:val="00DF6ED9"/>
    <w:rsid w:val="00E06946"/>
    <w:rsid w:val="00E17044"/>
    <w:rsid w:val="00E2674C"/>
    <w:rsid w:val="00E54E3A"/>
    <w:rsid w:val="00E578CD"/>
    <w:rsid w:val="00E62AE1"/>
    <w:rsid w:val="00E73B35"/>
    <w:rsid w:val="00E8105E"/>
    <w:rsid w:val="00E81DED"/>
    <w:rsid w:val="00E83B30"/>
    <w:rsid w:val="00E8655F"/>
    <w:rsid w:val="00E912CB"/>
    <w:rsid w:val="00EA16C6"/>
    <w:rsid w:val="00EA179F"/>
    <w:rsid w:val="00EA4B11"/>
    <w:rsid w:val="00EB163F"/>
    <w:rsid w:val="00EB2BAC"/>
    <w:rsid w:val="00EC6E4F"/>
    <w:rsid w:val="00EE628C"/>
    <w:rsid w:val="00EE7D69"/>
    <w:rsid w:val="00EF1E6F"/>
    <w:rsid w:val="00EF3057"/>
    <w:rsid w:val="00F06EA8"/>
    <w:rsid w:val="00F15432"/>
    <w:rsid w:val="00F158AA"/>
    <w:rsid w:val="00F22080"/>
    <w:rsid w:val="00F31AC0"/>
    <w:rsid w:val="00F477C6"/>
    <w:rsid w:val="00F47BBD"/>
    <w:rsid w:val="00F538EF"/>
    <w:rsid w:val="00F55ED4"/>
    <w:rsid w:val="00F615F3"/>
    <w:rsid w:val="00F806D2"/>
    <w:rsid w:val="00F865A5"/>
    <w:rsid w:val="00F87F0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B635E"/>
    <w:pPr>
      <w:spacing w:after="120"/>
      <w:jc w:val="both"/>
    </w:pPr>
    <w:rPr>
      <w:rFonts w:ascii="Source Sans Pro" w:eastAsia="Gothic A1" w:hAnsi="Source Sans Pro" w:cs="Times New Roman"/>
      <w:sz w:val="20"/>
      <w:lang w:eastAsia="it-IT"/>
    </w:rPr>
  </w:style>
  <w:style w:type="paragraph" w:styleId="Titolo1">
    <w:name w:val="heading 1"/>
    <w:basedOn w:val="Paragrafoelenco"/>
    <w:next w:val="Normale"/>
    <w:link w:val="Titolo1Carattere"/>
    <w:uiPriority w:val="9"/>
    <w:qFormat/>
    <w:rsid w:val="000A0787"/>
    <w:pPr>
      <w:keepNext/>
      <w:spacing w:before="400"/>
      <w:ind w:left="0"/>
      <w:jc w:val="center"/>
      <w:outlineLvl w:val="0"/>
    </w:pPr>
    <w:rPr>
      <w:b/>
      <w:bCs/>
      <w:sz w:val="28"/>
      <w:szCs w:val="28"/>
    </w:rPr>
  </w:style>
  <w:style w:type="paragraph" w:styleId="Titolo2">
    <w:name w:val="heading 2"/>
    <w:basedOn w:val="Titolo1"/>
    <w:next w:val="Normale"/>
    <w:link w:val="Titolo2Carattere"/>
    <w:uiPriority w:val="9"/>
    <w:qFormat/>
    <w:rsid w:val="000A0787"/>
    <w:pPr>
      <w:numPr>
        <w:ilvl w:val="1"/>
      </w:numPr>
      <w:outlineLvl w:val="1"/>
    </w:pPr>
    <w:rPr>
      <w:sz w:val="24"/>
      <w:szCs w:val="22"/>
    </w:r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0A0787"/>
    <w:rPr>
      <w:rFonts w:ascii="Source Sans Pro" w:eastAsia="Gothic A1" w:hAnsi="Source Sans Pro" w:cs="Times New Roman"/>
      <w:b/>
      <w:bCs/>
      <w:sz w:val="28"/>
      <w:szCs w:val="28"/>
      <w:lang w:eastAsia="it-IT"/>
    </w:rPr>
  </w:style>
  <w:style w:type="character" w:customStyle="1" w:styleId="Titolo2Carattere">
    <w:name w:val="Titolo 2 Carattere"/>
    <w:basedOn w:val="Carpredefinitoparagrafo"/>
    <w:link w:val="Titolo2"/>
    <w:uiPriority w:val="9"/>
    <w:qFormat/>
    <w:rsid w:val="000A0787"/>
    <w:rPr>
      <w:rFonts w:ascii="Source Sans Pro" w:eastAsia="Gothic A1" w:hAnsi="Source Sans Pro" w:cs="Times New Roman"/>
      <w:b/>
      <w:bCs/>
      <w:szCs w:val="22"/>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rPr>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8842EB"/>
    <w:pPr>
      <w:ind w:left="3969"/>
      <w:jc w:val="center"/>
    </w:pPr>
    <w:rPr>
      <w:rFonts w:cs="Calibri"/>
      <w:szCs w:val="20"/>
      <w:lang w:eastAsia="en-US"/>
    </w:rPr>
  </w:style>
  <w:style w:type="character" w:customStyle="1" w:styleId="Firma2Carattere">
    <w:name w:val="Firma 2 Carattere"/>
    <w:basedOn w:val="Carpredefinitoparagrafo"/>
    <w:link w:val="Firma2"/>
    <w:rsid w:val="008842E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D74435"/>
    <w:pPr>
      <w:numPr>
        <w:numId w:val="15"/>
      </w:numPr>
      <w:tabs>
        <w:tab w:val="left" w:pos="709"/>
      </w:tabs>
      <w:suppressAutoHyphens/>
      <w:contextualSpacing w:val="0"/>
    </w:pPr>
    <w:rPr>
      <w:iCs/>
    </w:rPr>
  </w:style>
  <w:style w:type="character" w:customStyle="1" w:styleId="ElencopuntoCarattere">
    <w:name w:val="Elenco punto Carattere"/>
    <w:basedOn w:val="Carpredefinitoparagrafo"/>
    <w:link w:val="Elencopunto"/>
    <w:rsid w:val="00D74435"/>
    <w:rPr>
      <w:rFonts w:ascii="Source Sans Pro" w:eastAsia="Gothic A1"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ind w:left="431" w:hanging="431"/>
      <w:contextualSpacing w:val="0"/>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Elencoliv1"/>
    <w:link w:val="Elencoliv2Carattere"/>
    <w:qFormat/>
    <w:rsid w:val="008C1413"/>
    <w:pPr>
      <w:numPr>
        <w:ilvl w:val="1"/>
      </w:numPr>
      <w:ind w:left="993" w:hanging="284"/>
      <w:contextualSpacing/>
    </w:pPr>
  </w:style>
  <w:style w:type="character" w:customStyle="1" w:styleId="Elencoliv2Carattere">
    <w:name w:val="Elenco liv2 Carattere"/>
    <w:basedOn w:val="Elencoliv1Carattere"/>
    <w:link w:val="Elencoliv2"/>
    <w:rsid w:val="008C1413"/>
    <w:rPr>
      <w:rFonts w:ascii="Source Sans Pro" w:eastAsia="Times New Roman" w:hAnsi="Source Sans Pro" w:cs="Calibri"/>
      <w:sz w:val="20"/>
      <w:szCs w:val="20"/>
      <w:lang w:eastAsia="it-IT"/>
    </w:rPr>
  </w:style>
  <w:style w:type="paragraph" w:customStyle="1" w:styleId="Elencopuntoliv2">
    <w:name w:val="Elenco punto liv2"/>
    <w:basedOn w:val="Elencopunto"/>
    <w:link w:val="Elencopuntoliv2Carattere"/>
    <w:qFormat/>
    <w:rsid w:val="00D74435"/>
    <w:pPr>
      <w:numPr>
        <w:ilvl w:val="1"/>
      </w:numPr>
    </w:pPr>
  </w:style>
  <w:style w:type="character" w:customStyle="1" w:styleId="Elencopuntoliv2Carattere">
    <w:name w:val="Elenco punto liv2 Carattere"/>
    <w:basedOn w:val="ElencopuntoCarattere"/>
    <w:link w:val="Elencopuntoliv2"/>
    <w:rsid w:val="00D74435"/>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8C1413"/>
    <w:pPr>
      <w:ind w:right="5670"/>
      <w:jc w:val="center"/>
    </w:pPr>
    <w:rPr>
      <w:rFonts w:cs="Calibri"/>
      <w:szCs w:val="20"/>
    </w:rPr>
  </w:style>
  <w:style w:type="character" w:customStyle="1" w:styleId="Firma1Carattere">
    <w:name w:val="Firma 1 Carattere"/>
    <w:basedOn w:val="Carpredefinitoparagrafo"/>
    <w:link w:val="Firma1"/>
    <w:rsid w:val="008C1413"/>
    <w:rPr>
      <w:rFonts w:ascii="Source Sans Pro" w:eastAsia="Times New Roman" w:hAnsi="Source Sans Pro" w:cs="Calibri"/>
      <w:sz w:val="20"/>
      <w:szCs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11</TotalTime>
  <Pages>4</Pages>
  <Words>1747</Words>
  <Characters>9960</Characters>
  <Application>Microsoft Office Word</Application>
  <DocSecurity>0</DocSecurity>
  <Lines>83</Lines>
  <Paragraphs>23</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1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92</cp:revision>
  <cp:lastPrinted>2024-09-05T08:40:00Z</cp:lastPrinted>
  <dcterms:created xsi:type="dcterms:W3CDTF">2023-08-01T07:26:00Z</dcterms:created>
  <dcterms:modified xsi:type="dcterms:W3CDTF">2024-11-11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